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667B" w:rsidRPr="007D5A48" w:rsidRDefault="00F4667B" w:rsidP="007D5A48">
      <w:pPr>
        <w:jc w:val="center"/>
        <w:rPr>
          <w:b/>
          <w:sz w:val="36"/>
          <w:szCs w:val="36"/>
        </w:rPr>
      </w:pPr>
      <w:r w:rsidRPr="007D5A48">
        <w:rPr>
          <w:b/>
          <w:sz w:val="36"/>
          <w:szCs w:val="36"/>
        </w:rPr>
        <w:t>Pharmaceutical inorganic chemistry sem-1</w:t>
      </w:r>
      <w:r w:rsidR="007D5A48">
        <w:rPr>
          <w:b/>
          <w:sz w:val="36"/>
          <w:szCs w:val="36"/>
        </w:rPr>
        <w:t xml:space="preserve"> (B Pharmacy)</w:t>
      </w:r>
    </w:p>
    <w:p w:rsidR="0069727E" w:rsidRPr="007D5A48" w:rsidRDefault="00F4667B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 xml:space="preserve">Question </w:t>
      </w:r>
      <w:r w:rsidR="0069727E" w:rsidRPr="007D5A48">
        <w:rPr>
          <w:b/>
          <w:sz w:val="32"/>
          <w:szCs w:val="32"/>
        </w:rPr>
        <w:t>bank</w:t>
      </w:r>
    </w:p>
    <w:p w:rsidR="007D5A48" w:rsidRPr="007D5A48" w:rsidRDefault="0069727E" w:rsidP="007D5A48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UNIT-1</w:t>
      </w:r>
    </w:p>
    <w:p w:rsidR="007D5A48" w:rsidRPr="007D5A48" w:rsidRDefault="007D5A48" w:rsidP="007D5A48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5marks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Explain the principle and procedure for the limit test for </w:t>
      </w:r>
      <w:proofErr w:type="spellStart"/>
      <w:r w:rsidRPr="00FC7876">
        <w:rPr>
          <w:sz w:val="24"/>
          <w:szCs w:val="24"/>
        </w:rPr>
        <w:t>sulphates</w:t>
      </w:r>
      <w:proofErr w:type="spellEnd"/>
      <w:r w:rsidRPr="00FC7876">
        <w:rPr>
          <w:sz w:val="24"/>
          <w:szCs w:val="24"/>
        </w:rPr>
        <w:t>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Write in detail the principle and reactions involved in the limit test for arsenic</w:t>
      </w:r>
      <w:r w:rsidR="00DA5622" w:rsidRPr="00FC7876">
        <w:rPr>
          <w:sz w:val="24"/>
          <w:szCs w:val="24"/>
        </w:rPr>
        <w:t>.</w:t>
      </w:r>
    </w:p>
    <w:p w:rsidR="00DA3074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Give the principle and procedure involved in </w:t>
      </w:r>
      <w:r w:rsidR="00FC7876" w:rsidRPr="00FC7876">
        <w:rPr>
          <w:sz w:val="24"/>
          <w:szCs w:val="24"/>
        </w:rPr>
        <w:t xml:space="preserve">the </w:t>
      </w:r>
      <w:proofErr w:type="spellStart"/>
      <w:r w:rsidRPr="00FC7876">
        <w:rPr>
          <w:sz w:val="24"/>
          <w:szCs w:val="24"/>
        </w:rPr>
        <w:t>sulphate</w:t>
      </w:r>
      <w:proofErr w:type="spellEnd"/>
      <w:r w:rsidRPr="00FC7876">
        <w:rPr>
          <w:sz w:val="24"/>
          <w:szCs w:val="24"/>
        </w:rPr>
        <w:t xml:space="preserve"> limit test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principle involved in the limit test for arsenic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principle of limit test for lead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procedure and principle with reactions for limit test for lead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principle and reaction involved in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heavy metals (IP) limit test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Give the principle, reactions involved in the limit test for iron and lead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Write in detail the principle, reactions and procedure for the limit test for iron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Explain briefly the implications of impurities in pharmaceutical substances.</w:t>
      </w:r>
    </w:p>
    <w:p w:rsidR="00DA5622" w:rsidRPr="00FC7876" w:rsidRDefault="00DA3074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do you mean by the term monograph? What are the contents of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monograph in</w:t>
      </w:r>
      <w:r w:rsidR="00DA5622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Detail</w:t>
      </w:r>
      <w:r w:rsidR="00FC7876" w:rsidRPr="00FC7876">
        <w:rPr>
          <w:sz w:val="24"/>
          <w:szCs w:val="24"/>
        </w:rPr>
        <w:t>?</w:t>
      </w:r>
    </w:p>
    <w:p w:rsidR="00DA3074" w:rsidRPr="00FC7876" w:rsidRDefault="0069727E" w:rsidP="00DA5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Give</w:t>
      </w:r>
      <w:r w:rsidR="00DA3074" w:rsidRPr="00FC7876">
        <w:rPr>
          <w:sz w:val="24"/>
          <w:szCs w:val="24"/>
        </w:rPr>
        <w:t xml:space="preserve"> </w:t>
      </w:r>
      <w:r w:rsidR="00FC7876" w:rsidRPr="00FC7876">
        <w:rPr>
          <w:sz w:val="24"/>
          <w:szCs w:val="24"/>
        </w:rPr>
        <w:t xml:space="preserve">a </w:t>
      </w:r>
      <w:r w:rsidR="00DA3074" w:rsidRPr="00FC7876">
        <w:rPr>
          <w:sz w:val="24"/>
          <w:szCs w:val="24"/>
        </w:rPr>
        <w:t>detail</w:t>
      </w:r>
      <w:r w:rsidR="00FC7876" w:rsidRPr="00FC7876">
        <w:rPr>
          <w:sz w:val="24"/>
          <w:szCs w:val="24"/>
        </w:rPr>
        <w:t>ed</w:t>
      </w:r>
      <w:r w:rsidR="00DA3074" w:rsidRPr="00FC7876">
        <w:rPr>
          <w:sz w:val="24"/>
          <w:szCs w:val="24"/>
        </w:rPr>
        <w:t xml:space="preserve"> account o</w:t>
      </w:r>
      <w:r w:rsidR="00FC7876" w:rsidRPr="00FC7876">
        <w:rPr>
          <w:sz w:val="24"/>
          <w:szCs w:val="24"/>
        </w:rPr>
        <w:t>f</w:t>
      </w:r>
      <w:r w:rsidR="00DA3074" w:rsidRPr="00FC7876">
        <w:rPr>
          <w:sz w:val="24"/>
          <w:szCs w:val="24"/>
        </w:rPr>
        <w:t xml:space="preserve"> </w:t>
      </w:r>
      <w:r w:rsidR="00FC7876" w:rsidRPr="00FC7876">
        <w:rPr>
          <w:sz w:val="24"/>
          <w:szCs w:val="24"/>
        </w:rPr>
        <w:t xml:space="preserve">the </w:t>
      </w:r>
      <w:r w:rsidR="00DA3074" w:rsidRPr="00FC7876">
        <w:rPr>
          <w:sz w:val="24"/>
          <w:szCs w:val="24"/>
        </w:rPr>
        <w:t>history of Pharmacopoeia.</w:t>
      </w:r>
    </w:p>
    <w:p w:rsidR="00DA3074" w:rsidRPr="00FC7876" w:rsidRDefault="00DA3074" w:rsidP="00F245B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C7876">
        <w:rPr>
          <w:sz w:val="24"/>
          <w:szCs w:val="24"/>
        </w:rPr>
        <w:t>Write a note on Pharmacopoeia of India.</w:t>
      </w:r>
    </w:p>
    <w:p w:rsidR="0024756A" w:rsidRPr="007D5A48" w:rsidRDefault="007D5A48" w:rsidP="007D5A48">
      <w:pPr>
        <w:rPr>
          <w:b/>
          <w:bCs/>
          <w:sz w:val="32"/>
          <w:szCs w:val="32"/>
        </w:rPr>
      </w:pPr>
      <w:r w:rsidRPr="007D5A48">
        <w:rPr>
          <w:b/>
          <w:sz w:val="32"/>
          <w:szCs w:val="32"/>
        </w:rPr>
        <w:t xml:space="preserve">10 </w:t>
      </w:r>
      <w:r w:rsidR="0024756A" w:rsidRPr="007D5A48">
        <w:rPr>
          <w:b/>
          <w:bCs/>
          <w:sz w:val="32"/>
          <w:szCs w:val="32"/>
        </w:rPr>
        <w:t>marks</w:t>
      </w:r>
    </w:p>
    <w:p w:rsidR="006E0343" w:rsidRPr="00FC7876" w:rsidRDefault="0024756A" w:rsidP="006E034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 Describe the various sources of impurities present in pharmaceutical substances.</w:t>
      </w:r>
    </w:p>
    <w:p w:rsidR="006E0343" w:rsidRPr="00FC7876" w:rsidRDefault="0024756A" w:rsidP="006E034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briefly the different sources of impurities present in pharmaceutical </w:t>
      </w:r>
      <w:proofErr w:type="gramStart"/>
      <w:r w:rsidRPr="00FC7876">
        <w:rPr>
          <w:sz w:val="24"/>
          <w:szCs w:val="24"/>
        </w:rPr>
        <w:t>substances..</w:t>
      </w:r>
      <w:proofErr w:type="gramEnd"/>
    </w:p>
    <w:p w:rsidR="006E0343" w:rsidRPr="00FC7876" w:rsidRDefault="0024756A" w:rsidP="006E034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>Explain the principle and procedure involved in the limit test of arsenic with a neat</w:t>
      </w:r>
      <w:r w:rsidR="006E0343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 xml:space="preserve">Labelled diagram of </w:t>
      </w:r>
      <w:proofErr w:type="spellStart"/>
      <w:r w:rsidRPr="00FC7876">
        <w:rPr>
          <w:sz w:val="24"/>
          <w:szCs w:val="24"/>
        </w:rPr>
        <w:t>Gutziet’s</w:t>
      </w:r>
      <w:proofErr w:type="spellEnd"/>
      <w:r w:rsidRPr="00FC7876">
        <w:rPr>
          <w:sz w:val="24"/>
          <w:szCs w:val="24"/>
        </w:rPr>
        <w:t xml:space="preserve"> apparatus.</w:t>
      </w:r>
    </w:p>
    <w:p w:rsidR="004E33D6" w:rsidRPr="00FC7876" w:rsidRDefault="0024756A" w:rsidP="006E034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>Give principle, procedure, reactions and role of reagents involved in the limit test fo</w:t>
      </w:r>
      <w:r w:rsidR="00FC7876" w:rsidRPr="00FC7876">
        <w:rPr>
          <w:sz w:val="24"/>
          <w:szCs w:val="24"/>
        </w:rPr>
        <w:t>r</w:t>
      </w:r>
      <w:r w:rsidRPr="00FC7876">
        <w:rPr>
          <w:sz w:val="24"/>
          <w:szCs w:val="24"/>
        </w:rPr>
        <w:t xml:space="preserve"> </w:t>
      </w:r>
      <w:proofErr w:type="gramStart"/>
      <w:r w:rsidRPr="00FC7876">
        <w:rPr>
          <w:sz w:val="24"/>
          <w:szCs w:val="24"/>
        </w:rPr>
        <w:t>a)</w:t>
      </w:r>
      <w:r w:rsidR="006E0343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 xml:space="preserve"> b</w:t>
      </w:r>
      <w:proofErr w:type="gramEnd"/>
      <w:r w:rsidRPr="00FC7876">
        <w:rPr>
          <w:sz w:val="24"/>
          <w:szCs w:val="24"/>
        </w:rPr>
        <w:t>) Lead</w:t>
      </w:r>
      <w:r w:rsidR="00FC7876" w:rsidRPr="00FC7876">
        <w:rPr>
          <w:sz w:val="24"/>
          <w:szCs w:val="24"/>
        </w:rPr>
        <w:t>-</w:t>
      </w:r>
      <w:r w:rsidRPr="00FC7876">
        <w:rPr>
          <w:sz w:val="24"/>
          <w:szCs w:val="24"/>
        </w:rPr>
        <w:t>based on IP 1996 method.</w:t>
      </w:r>
    </w:p>
    <w:p w:rsidR="0024756A" w:rsidRPr="00FC7876" w:rsidRDefault="0024756A" w:rsidP="006E034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 Explain the various sources of impurities in pharmaceuticals. Discuss the importance of</w:t>
      </w:r>
    </w:p>
    <w:p w:rsidR="004E33D6" w:rsidRPr="00FC7876" w:rsidRDefault="0024756A" w:rsidP="004E33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>Limit tests in quality control of pharmaceuticals.</w:t>
      </w:r>
    </w:p>
    <w:p w:rsidR="004E33D6" w:rsidRPr="00FC7876" w:rsidRDefault="0024756A" w:rsidP="004E33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in brief the different sources of impurities present in </w:t>
      </w:r>
      <w:proofErr w:type="spellStart"/>
      <w:r w:rsidRPr="00FC7876">
        <w:rPr>
          <w:sz w:val="24"/>
          <w:szCs w:val="24"/>
        </w:rPr>
        <w:t>pharmacopoeial</w:t>
      </w:r>
      <w:proofErr w:type="spellEnd"/>
      <w:r w:rsidRPr="00FC7876">
        <w:rPr>
          <w:sz w:val="24"/>
          <w:szCs w:val="24"/>
        </w:rPr>
        <w:t xml:space="preserve"> substances.</w:t>
      </w:r>
    </w:p>
    <w:p w:rsidR="004E33D6" w:rsidRPr="00FC7876" w:rsidRDefault="0024756A" w:rsidP="004E33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>What are impurities? Explain different sources of impurities with examples.</w:t>
      </w:r>
    </w:p>
    <w:p w:rsidR="004E33D6" w:rsidRPr="00FC7876" w:rsidRDefault="0024756A" w:rsidP="004E33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procedure and principles for the limit tests for a) </w:t>
      </w:r>
      <w:proofErr w:type="spellStart"/>
      <w:r w:rsidRPr="00FC7876">
        <w:rPr>
          <w:sz w:val="24"/>
          <w:szCs w:val="24"/>
        </w:rPr>
        <w:t>Sulphates</w:t>
      </w:r>
      <w:proofErr w:type="spellEnd"/>
      <w:r w:rsidRPr="00FC7876">
        <w:rPr>
          <w:sz w:val="24"/>
          <w:szCs w:val="24"/>
        </w:rPr>
        <w:t xml:space="preserve"> b) Iron</w:t>
      </w:r>
    </w:p>
    <w:p w:rsidR="005E7811" w:rsidRPr="00FC7876" w:rsidRDefault="0024756A" w:rsidP="005E7811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>Describe the principle, apparatus and procedure for the limit test of arsenic.</w:t>
      </w:r>
    </w:p>
    <w:p w:rsidR="0024756A" w:rsidRPr="00FC7876" w:rsidRDefault="0024756A" w:rsidP="005E7811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C7876">
        <w:rPr>
          <w:sz w:val="24"/>
          <w:szCs w:val="24"/>
        </w:rPr>
        <w:t>Define limit test? List out different limit test</w:t>
      </w:r>
      <w:r w:rsidR="00FC7876" w:rsidRPr="00FC7876">
        <w:rPr>
          <w:sz w:val="24"/>
          <w:szCs w:val="24"/>
        </w:rPr>
        <w:t>s</w:t>
      </w:r>
      <w:r w:rsidRPr="00FC7876">
        <w:rPr>
          <w:sz w:val="24"/>
          <w:szCs w:val="24"/>
        </w:rPr>
        <w:t xml:space="preserve"> you have studied. Discuss in detail the limit</w:t>
      </w:r>
      <w:r w:rsidR="005E7811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 xml:space="preserve">Test for </w:t>
      </w:r>
      <w:proofErr w:type="spellStart"/>
      <w:r w:rsidRPr="00FC7876">
        <w:rPr>
          <w:sz w:val="24"/>
          <w:szCs w:val="24"/>
        </w:rPr>
        <w:t>sulphate</w:t>
      </w:r>
      <w:proofErr w:type="spellEnd"/>
      <w:r w:rsidRPr="00FC7876">
        <w:rPr>
          <w:sz w:val="24"/>
          <w:szCs w:val="24"/>
        </w:rPr>
        <w:t xml:space="preserve"> and iron.</w:t>
      </w:r>
    </w:p>
    <w:p w:rsidR="007D5A48" w:rsidRDefault="007D5A48" w:rsidP="007D5A48"/>
    <w:p w:rsidR="007D5A48" w:rsidRDefault="007D5A48" w:rsidP="007D5A48"/>
    <w:p w:rsidR="007D5A48" w:rsidRDefault="007D5A48" w:rsidP="007D5A48"/>
    <w:p w:rsidR="007D5A48" w:rsidRDefault="007D5A48" w:rsidP="007D5A48"/>
    <w:p w:rsidR="00C350C9" w:rsidRPr="007D5A48" w:rsidRDefault="00C350C9" w:rsidP="00D63A10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UNIT-2</w:t>
      </w:r>
    </w:p>
    <w:p w:rsidR="00C350C9" w:rsidRPr="007D5A48" w:rsidRDefault="00C350C9" w:rsidP="00D63A10">
      <w:pPr>
        <w:rPr>
          <w:rFonts w:ascii="Times New Roman" w:hAnsi="Times New Roman" w:cs="Times New Roman"/>
          <w:sz w:val="28"/>
          <w:szCs w:val="28"/>
        </w:rPr>
      </w:pPr>
      <w:r w:rsidRPr="007D5A48">
        <w:rPr>
          <w:rFonts w:ascii="Times New Roman" w:hAnsi="Times New Roman" w:cs="Times New Roman"/>
          <w:sz w:val="28"/>
          <w:szCs w:val="28"/>
        </w:rPr>
        <w:t>Chapter: Acid</w:t>
      </w:r>
      <w:r w:rsidR="00FC7876">
        <w:rPr>
          <w:rFonts w:ascii="Times New Roman" w:hAnsi="Times New Roman" w:cs="Times New Roman"/>
          <w:sz w:val="28"/>
          <w:szCs w:val="28"/>
        </w:rPr>
        <w:t>-</w:t>
      </w:r>
      <w:r w:rsidRPr="007D5A48">
        <w:rPr>
          <w:rFonts w:ascii="Times New Roman" w:hAnsi="Times New Roman" w:cs="Times New Roman"/>
          <w:sz w:val="28"/>
          <w:szCs w:val="28"/>
        </w:rPr>
        <w:t>Base and Buffers</w:t>
      </w:r>
    </w:p>
    <w:p w:rsidR="00C350C9" w:rsidRPr="007D5A48" w:rsidRDefault="00BE57F4" w:rsidP="00D63A10">
      <w:pPr>
        <w:rPr>
          <w:b/>
          <w:bCs/>
          <w:sz w:val="32"/>
          <w:szCs w:val="32"/>
        </w:rPr>
      </w:pPr>
      <w:r w:rsidRPr="007D5A48">
        <w:rPr>
          <w:b/>
          <w:bCs/>
          <w:sz w:val="32"/>
          <w:szCs w:val="32"/>
        </w:rPr>
        <w:t>2marks</w:t>
      </w:r>
    </w:p>
    <w:p w:rsidR="009177E3" w:rsidRPr="00FC7876" w:rsidRDefault="008F089F" w:rsidP="00D63A10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Define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 xml:space="preserve">following terms </w:t>
      </w:r>
      <w:proofErr w:type="spellStart"/>
      <w:r w:rsidRPr="00FC7876">
        <w:rPr>
          <w:sz w:val="24"/>
          <w:szCs w:val="24"/>
        </w:rPr>
        <w:t>i</w:t>
      </w:r>
      <w:proofErr w:type="spellEnd"/>
      <w:r w:rsidRPr="00FC7876">
        <w:rPr>
          <w:sz w:val="24"/>
          <w:szCs w:val="24"/>
        </w:rPr>
        <w:t>) Osmotic pressure ii) Isotonic solution.</w:t>
      </w:r>
    </w:p>
    <w:p w:rsidR="009177E3" w:rsidRPr="00FC7876" w:rsidRDefault="008F089F" w:rsidP="00D63A10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What is buffer</w:t>
      </w:r>
      <w:r w:rsidR="00FC7876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capacity?</w:t>
      </w:r>
    </w:p>
    <w:p w:rsidR="009177E3" w:rsidRPr="00FC7876" w:rsidRDefault="008F089F" w:rsidP="00D63A10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Define buffers with examples.</w:t>
      </w:r>
    </w:p>
    <w:p w:rsidR="008F089F" w:rsidRPr="00FC7876" w:rsidRDefault="008F089F" w:rsidP="00D63A10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Define buffers. Give examples of two official buffers.</w:t>
      </w:r>
    </w:p>
    <w:p w:rsidR="00AB11F1" w:rsidRPr="00FC7876" w:rsidRDefault="00AB11F1" w:rsidP="00D63A10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</w:t>
      </w:r>
      <w:r w:rsidR="00FC7876" w:rsidRPr="00FC7876">
        <w:rPr>
          <w:sz w:val="24"/>
          <w:szCs w:val="24"/>
        </w:rPr>
        <w:t>are</w:t>
      </w:r>
      <w:r w:rsidRPr="00FC7876">
        <w:rPr>
          <w:sz w:val="24"/>
          <w:szCs w:val="24"/>
        </w:rPr>
        <w:t xml:space="preserve"> buffer capacity and </w:t>
      </w:r>
      <w:proofErr w:type="spellStart"/>
      <w:r w:rsidRPr="00FC7876">
        <w:rPr>
          <w:sz w:val="24"/>
          <w:szCs w:val="24"/>
        </w:rPr>
        <w:t>isotonicity</w:t>
      </w:r>
      <w:proofErr w:type="spellEnd"/>
      <w:r w:rsidR="00FC7876" w:rsidRPr="00FC7876">
        <w:rPr>
          <w:sz w:val="24"/>
          <w:szCs w:val="24"/>
        </w:rPr>
        <w:t>?</w:t>
      </w:r>
    </w:p>
    <w:p w:rsidR="00AB11F1" w:rsidRPr="00FC7876" w:rsidRDefault="00AB11F1" w:rsidP="00AB11F1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What is the importance of buffer in pharmacy?</w:t>
      </w:r>
    </w:p>
    <w:p w:rsidR="00AB11F1" w:rsidRPr="00FC7876" w:rsidRDefault="00AB11F1" w:rsidP="00AB11F1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Define the term hypotonic and hypertonic.</w:t>
      </w:r>
    </w:p>
    <w:p w:rsidR="00AB11F1" w:rsidRPr="00FC7876" w:rsidRDefault="00AB11F1" w:rsidP="00AB11F1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Define the term tonicity.</w:t>
      </w:r>
    </w:p>
    <w:p w:rsidR="00AB11F1" w:rsidRPr="00FC7876" w:rsidRDefault="00AB11F1" w:rsidP="00AB11F1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What is osmotic pressure?</w:t>
      </w:r>
    </w:p>
    <w:p w:rsidR="00AB11F1" w:rsidRPr="00FC7876" w:rsidRDefault="00AB11F1" w:rsidP="00AB11F1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Give any two examples of strong acid and weak acid.</w:t>
      </w:r>
    </w:p>
    <w:p w:rsidR="00AB11F1" w:rsidRPr="00FC7876" w:rsidRDefault="00AB11F1" w:rsidP="00B550A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Give any two examples of </w:t>
      </w:r>
      <w:r w:rsidR="00FC7876" w:rsidRPr="00FC7876">
        <w:rPr>
          <w:sz w:val="24"/>
          <w:szCs w:val="24"/>
        </w:rPr>
        <w:t xml:space="preserve">a </w:t>
      </w:r>
      <w:r w:rsidRPr="00FC7876">
        <w:rPr>
          <w:sz w:val="24"/>
          <w:szCs w:val="24"/>
        </w:rPr>
        <w:t>strong base and weak base.</w:t>
      </w:r>
    </w:p>
    <w:p w:rsidR="00AB11F1" w:rsidRPr="00FC7876" w:rsidRDefault="00AB11F1" w:rsidP="00B550A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limitations of Arrhenius theory.</w:t>
      </w:r>
    </w:p>
    <w:p w:rsidR="00B550A8" w:rsidRPr="007D5A48" w:rsidRDefault="007D5A48" w:rsidP="007D5A48">
      <w:pPr>
        <w:rPr>
          <w:b/>
          <w:bCs/>
          <w:sz w:val="32"/>
          <w:szCs w:val="32"/>
        </w:rPr>
      </w:pPr>
      <w:r w:rsidRPr="007D5A48">
        <w:rPr>
          <w:b/>
          <w:bCs/>
          <w:sz w:val="32"/>
          <w:szCs w:val="32"/>
        </w:rPr>
        <w:t>5</w:t>
      </w:r>
      <w:r w:rsidR="00B550A8" w:rsidRPr="007D5A48">
        <w:rPr>
          <w:b/>
          <w:bCs/>
          <w:sz w:val="32"/>
          <w:szCs w:val="32"/>
        </w:rPr>
        <w:t>marks</w:t>
      </w:r>
    </w:p>
    <w:p w:rsidR="003B482A" w:rsidRPr="00FC7876" w:rsidRDefault="00C6539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>What are buffer</w:t>
      </w:r>
      <w:r w:rsidR="00FC7876" w:rsidRPr="00FC7876">
        <w:rPr>
          <w:sz w:val="24"/>
          <w:szCs w:val="24"/>
        </w:rPr>
        <w:t>s</w:t>
      </w:r>
      <w:r w:rsidRPr="00FC7876">
        <w:rPr>
          <w:sz w:val="24"/>
          <w:szCs w:val="24"/>
        </w:rPr>
        <w:t xml:space="preserve"> </w:t>
      </w:r>
      <w:proofErr w:type="gramStart"/>
      <w:r w:rsidRPr="00FC7876">
        <w:rPr>
          <w:sz w:val="24"/>
          <w:szCs w:val="24"/>
        </w:rPr>
        <w:t>derive</w:t>
      </w:r>
      <w:proofErr w:type="gramEnd"/>
      <w:r w:rsidRPr="00FC7876">
        <w:rPr>
          <w:sz w:val="24"/>
          <w:szCs w:val="24"/>
        </w:rPr>
        <w:t xml:space="preserve"> </w:t>
      </w:r>
      <w:r w:rsidR="00FC7876" w:rsidRPr="00FC7876">
        <w:rPr>
          <w:sz w:val="24"/>
          <w:szCs w:val="24"/>
        </w:rPr>
        <w:t xml:space="preserve">from the </w:t>
      </w:r>
      <w:proofErr w:type="spellStart"/>
      <w:r w:rsidRPr="00FC7876">
        <w:rPr>
          <w:sz w:val="24"/>
          <w:szCs w:val="24"/>
        </w:rPr>
        <w:t>Henderson-hasselbalch</w:t>
      </w:r>
      <w:proofErr w:type="spellEnd"/>
      <w:r w:rsidRPr="00FC7876">
        <w:rPr>
          <w:sz w:val="24"/>
          <w:szCs w:val="24"/>
        </w:rPr>
        <w:t xml:space="preserve"> equation for buffers</w:t>
      </w:r>
      <w:r w:rsidR="00FC7876" w:rsidRPr="00FC7876">
        <w:rPr>
          <w:sz w:val="24"/>
          <w:szCs w:val="24"/>
        </w:rPr>
        <w:t>?</w:t>
      </w:r>
    </w:p>
    <w:p w:rsidR="003B482A" w:rsidRPr="00FC7876" w:rsidRDefault="00C6539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>What are buffered isotonic solutions</w:t>
      </w:r>
      <w:r w:rsidR="00FC7876" w:rsidRPr="00FC7876">
        <w:rPr>
          <w:sz w:val="24"/>
          <w:szCs w:val="24"/>
        </w:rPr>
        <w:t>?</w:t>
      </w:r>
      <w:r w:rsidRPr="00FC7876">
        <w:rPr>
          <w:sz w:val="24"/>
          <w:szCs w:val="24"/>
        </w:rPr>
        <w:t xml:space="preserve"> Give details.</w:t>
      </w:r>
    </w:p>
    <w:p w:rsidR="003B482A" w:rsidRPr="00FC7876" w:rsidRDefault="00C6539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>Explain the Lewis acid and Lewis base with examples.</w:t>
      </w:r>
    </w:p>
    <w:p w:rsidR="003B482A" w:rsidRPr="00FC7876" w:rsidRDefault="003B482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>What</w:t>
      </w:r>
      <w:r w:rsidR="00C6539A" w:rsidRPr="00FC7876">
        <w:rPr>
          <w:sz w:val="24"/>
          <w:szCs w:val="24"/>
        </w:rPr>
        <w:t xml:space="preserve"> is </w:t>
      </w:r>
      <w:r w:rsidR="00FC7876" w:rsidRPr="00FC7876">
        <w:rPr>
          <w:sz w:val="24"/>
          <w:szCs w:val="24"/>
        </w:rPr>
        <w:t xml:space="preserve">a </w:t>
      </w:r>
      <w:r w:rsidR="00C6539A" w:rsidRPr="00FC7876">
        <w:rPr>
          <w:sz w:val="24"/>
          <w:szCs w:val="24"/>
        </w:rPr>
        <w:t xml:space="preserve">buffer solution </w:t>
      </w:r>
      <w:r w:rsidR="00FC7876" w:rsidRPr="00FC7876">
        <w:rPr>
          <w:sz w:val="24"/>
          <w:szCs w:val="24"/>
        </w:rPr>
        <w:t xml:space="preserve">that </w:t>
      </w:r>
      <w:r w:rsidR="00C6539A" w:rsidRPr="00FC7876">
        <w:rPr>
          <w:sz w:val="24"/>
          <w:szCs w:val="24"/>
        </w:rPr>
        <w:t>explain</w:t>
      </w:r>
      <w:r w:rsidR="00FC7876" w:rsidRPr="00FC7876">
        <w:rPr>
          <w:sz w:val="24"/>
          <w:szCs w:val="24"/>
        </w:rPr>
        <w:t>s</w:t>
      </w:r>
      <w:r w:rsidR="00C6539A" w:rsidRPr="00FC7876">
        <w:rPr>
          <w:sz w:val="24"/>
          <w:szCs w:val="24"/>
        </w:rPr>
        <w:t xml:space="preserve"> the mechanism of buffer action</w:t>
      </w:r>
      <w:r w:rsidR="00FC7876" w:rsidRPr="00FC7876">
        <w:rPr>
          <w:sz w:val="24"/>
          <w:szCs w:val="24"/>
        </w:rPr>
        <w:t>?</w:t>
      </w:r>
    </w:p>
    <w:p w:rsidR="003B482A" w:rsidRPr="00FC7876" w:rsidRDefault="00C6539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importance of buffer solutions in pharmacy.</w:t>
      </w:r>
    </w:p>
    <w:p w:rsidR="003B482A" w:rsidRPr="00FC7876" w:rsidRDefault="00C6539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a note on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isotonic buffer.</w:t>
      </w:r>
    </w:p>
    <w:p w:rsidR="003B482A" w:rsidRPr="00FC7876" w:rsidRDefault="00C6539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>Define acids and bas</w:t>
      </w:r>
      <w:r w:rsidR="00FC7876" w:rsidRPr="00FC7876">
        <w:rPr>
          <w:sz w:val="24"/>
          <w:szCs w:val="24"/>
        </w:rPr>
        <w:t>e</w:t>
      </w:r>
      <w:r w:rsidRPr="00FC7876">
        <w:rPr>
          <w:sz w:val="24"/>
          <w:szCs w:val="24"/>
        </w:rPr>
        <w:t>s according to various concepts.</w:t>
      </w:r>
    </w:p>
    <w:p w:rsidR="003B482A" w:rsidRPr="00FC7876" w:rsidRDefault="00C6539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</w:t>
      </w:r>
      <w:r w:rsidR="00FC7876" w:rsidRPr="00FC7876">
        <w:rPr>
          <w:sz w:val="24"/>
          <w:szCs w:val="24"/>
        </w:rPr>
        <w:t xml:space="preserve">a </w:t>
      </w:r>
      <w:r w:rsidRPr="00FC7876">
        <w:rPr>
          <w:sz w:val="24"/>
          <w:szCs w:val="24"/>
        </w:rPr>
        <w:t>note on buffer solutions.</w:t>
      </w:r>
    </w:p>
    <w:p w:rsidR="00C6539A" w:rsidRPr="00FC7876" w:rsidRDefault="00C6539A" w:rsidP="003B482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Describe various methods used to adjust </w:t>
      </w:r>
      <w:proofErr w:type="spellStart"/>
      <w:r w:rsidRPr="00FC7876">
        <w:rPr>
          <w:sz w:val="24"/>
          <w:szCs w:val="24"/>
        </w:rPr>
        <w:t>isotonicity</w:t>
      </w:r>
      <w:proofErr w:type="spellEnd"/>
      <w:r w:rsidRPr="00FC7876">
        <w:rPr>
          <w:sz w:val="24"/>
          <w:szCs w:val="24"/>
        </w:rPr>
        <w:t>.</w:t>
      </w:r>
    </w:p>
    <w:p w:rsidR="003B482A" w:rsidRPr="007D5A48" w:rsidRDefault="007D5A48" w:rsidP="007D5A48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10</w:t>
      </w:r>
      <w:r w:rsidR="003B482A" w:rsidRPr="007D5A48">
        <w:rPr>
          <w:b/>
          <w:sz w:val="32"/>
          <w:szCs w:val="32"/>
        </w:rPr>
        <w:t>Marks</w:t>
      </w:r>
    </w:p>
    <w:p w:rsidR="00C6539A" w:rsidRDefault="00C6539A" w:rsidP="00B550A8"/>
    <w:p w:rsidR="00C6539A" w:rsidRPr="00FC7876" w:rsidRDefault="005C053B" w:rsidP="005C053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C7876">
        <w:rPr>
          <w:sz w:val="24"/>
          <w:szCs w:val="24"/>
        </w:rPr>
        <w:t>Describe</w:t>
      </w:r>
      <w:r w:rsidR="00C853A8" w:rsidRPr="00FC7876">
        <w:rPr>
          <w:sz w:val="24"/>
          <w:szCs w:val="24"/>
        </w:rPr>
        <w:t xml:space="preserve"> </w:t>
      </w:r>
      <w:r w:rsidR="00C6539A" w:rsidRPr="00FC7876">
        <w:rPr>
          <w:sz w:val="24"/>
          <w:szCs w:val="24"/>
        </w:rPr>
        <w:t xml:space="preserve">buffer capacity, stability of buffers, methods of adjusting </w:t>
      </w:r>
      <w:proofErr w:type="spellStart"/>
      <w:r w:rsidR="00C6539A" w:rsidRPr="00FC7876">
        <w:rPr>
          <w:sz w:val="24"/>
          <w:szCs w:val="24"/>
        </w:rPr>
        <w:t>isotonicity</w:t>
      </w:r>
      <w:proofErr w:type="spellEnd"/>
      <w:r w:rsidR="00C6539A" w:rsidRPr="00FC7876">
        <w:rPr>
          <w:sz w:val="24"/>
          <w:szCs w:val="24"/>
        </w:rPr>
        <w:t>.</w:t>
      </w:r>
      <w:r w:rsidR="00EA3DA9" w:rsidRPr="00FC7876">
        <w:rPr>
          <w:sz w:val="24"/>
          <w:szCs w:val="24"/>
        </w:rPr>
        <w:t xml:space="preserve"> </w:t>
      </w:r>
      <w:r w:rsidR="00C6539A" w:rsidRPr="00FC7876">
        <w:rPr>
          <w:sz w:val="24"/>
          <w:szCs w:val="24"/>
        </w:rPr>
        <w:t>Buffers and their role in pharmacy.</w:t>
      </w:r>
    </w:p>
    <w:p w:rsidR="005C053B" w:rsidRPr="00FC7876" w:rsidRDefault="00C6539A" w:rsidP="005C053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C7876">
        <w:rPr>
          <w:sz w:val="24"/>
          <w:szCs w:val="24"/>
        </w:rPr>
        <w:t>Discuss various types of physiological buffers. Explain the mechanism of their</w:t>
      </w:r>
      <w:r w:rsidR="005C053B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Buffer action.</w:t>
      </w:r>
    </w:p>
    <w:p w:rsidR="005C053B" w:rsidRPr="00FC7876" w:rsidRDefault="00C6539A" w:rsidP="005C053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C7876">
        <w:rPr>
          <w:sz w:val="24"/>
          <w:szCs w:val="24"/>
        </w:rPr>
        <w:lastRenderedPageBreak/>
        <w:t>Explain major buffers used in pharmaceutical preparations. What are the disadvantages of each? What factors must be taken into consideration in the</w:t>
      </w:r>
      <w:r w:rsidR="005C053B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Selection of a buffer</w:t>
      </w:r>
      <w:r w:rsidR="00FC7876" w:rsidRPr="00FC7876">
        <w:rPr>
          <w:sz w:val="24"/>
          <w:szCs w:val="24"/>
        </w:rPr>
        <w:t>?</w:t>
      </w:r>
    </w:p>
    <w:p w:rsidR="00C6539A" w:rsidRPr="00FC7876" w:rsidRDefault="00C6539A" w:rsidP="005C053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C7876">
        <w:rPr>
          <w:sz w:val="24"/>
          <w:szCs w:val="24"/>
        </w:rPr>
        <w:t>What are buffers? Explain the mechanism of buffer action with an example. Briefly discuss</w:t>
      </w:r>
      <w:r w:rsidR="005C053B" w:rsidRPr="00FC7876">
        <w:rPr>
          <w:sz w:val="24"/>
          <w:szCs w:val="24"/>
        </w:rPr>
        <w:t xml:space="preserve"> </w:t>
      </w:r>
      <w:r w:rsidR="00C853A8" w:rsidRPr="00FC7876">
        <w:rPr>
          <w:sz w:val="24"/>
          <w:szCs w:val="24"/>
        </w:rPr>
        <w:t>t</w:t>
      </w:r>
      <w:r w:rsidRPr="00FC7876">
        <w:rPr>
          <w:sz w:val="24"/>
          <w:szCs w:val="24"/>
        </w:rPr>
        <w:t>he role of buffers in pharmacy.</w:t>
      </w:r>
    </w:p>
    <w:p w:rsidR="007D5A48" w:rsidRDefault="007D5A48" w:rsidP="007D5A48"/>
    <w:p w:rsidR="007D5A48" w:rsidRDefault="007D5A48" w:rsidP="007D5A48"/>
    <w:p w:rsidR="000A3DCB" w:rsidRPr="007D5A48" w:rsidRDefault="00181144" w:rsidP="00342652">
      <w:pPr>
        <w:rPr>
          <w:rFonts w:ascii="Times New Roman" w:hAnsi="Times New Roman" w:cs="Times New Roman"/>
          <w:sz w:val="28"/>
          <w:szCs w:val="28"/>
        </w:rPr>
      </w:pPr>
      <w:r w:rsidRPr="007D5A48">
        <w:rPr>
          <w:rFonts w:ascii="Times New Roman" w:hAnsi="Times New Roman" w:cs="Times New Roman"/>
          <w:sz w:val="28"/>
          <w:szCs w:val="28"/>
        </w:rPr>
        <w:t xml:space="preserve">Chapter: Major </w:t>
      </w:r>
      <w:r w:rsidR="00FC7876">
        <w:rPr>
          <w:rFonts w:ascii="Times New Roman" w:hAnsi="Times New Roman" w:cs="Times New Roman"/>
          <w:sz w:val="28"/>
          <w:szCs w:val="28"/>
        </w:rPr>
        <w:t>I</w:t>
      </w:r>
      <w:r w:rsidR="000A3DCB" w:rsidRPr="007D5A48">
        <w:rPr>
          <w:rFonts w:ascii="Times New Roman" w:hAnsi="Times New Roman" w:cs="Times New Roman"/>
          <w:sz w:val="28"/>
          <w:szCs w:val="28"/>
        </w:rPr>
        <w:t>ntra and extracellular electrolyte</w:t>
      </w:r>
    </w:p>
    <w:p w:rsidR="00F423C1" w:rsidRPr="007D5A48" w:rsidRDefault="00D618D3" w:rsidP="00342652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2 Marks</w:t>
      </w:r>
    </w:p>
    <w:p w:rsidR="00F423C1" w:rsidRDefault="00F423C1" w:rsidP="00342652"/>
    <w:p w:rsidR="00F423C1" w:rsidRPr="00FC7876" w:rsidRDefault="00F423C1" w:rsidP="005F24F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FC7876">
        <w:rPr>
          <w:sz w:val="24"/>
          <w:szCs w:val="24"/>
        </w:rPr>
        <w:t>Give the composition of sodium chloride injection.</w:t>
      </w:r>
    </w:p>
    <w:p w:rsidR="00F423C1" w:rsidRPr="00FC7876" w:rsidRDefault="00F423C1" w:rsidP="005F24F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FC7876">
        <w:rPr>
          <w:sz w:val="24"/>
          <w:szCs w:val="24"/>
        </w:rPr>
        <w:t>What is the biological importance of sodium and chloride ion</w:t>
      </w:r>
      <w:r w:rsidR="00FC7876" w:rsidRPr="00FC7876">
        <w:rPr>
          <w:sz w:val="24"/>
          <w:szCs w:val="24"/>
        </w:rPr>
        <w:t>s</w:t>
      </w:r>
      <w:r w:rsidRPr="00FC7876">
        <w:rPr>
          <w:sz w:val="24"/>
          <w:szCs w:val="24"/>
        </w:rPr>
        <w:t>?</w:t>
      </w:r>
    </w:p>
    <w:p w:rsidR="005F24FA" w:rsidRPr="00FC7876" w:rsidRDefault="00F423C1" w:rsidP="005F24F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is </w:t>
      </w:r>
      <w:proofErr w:type="spellStart"/>
      <w:r w:rsidRPr="00FC7876">
        <w:rPr>
          <w:sz w:val="24"/>
          <w:szCs w:val="24"/>
        </w:rPr>
        <w:t>milliequvalent</w:t>
      </w:r>
      <w:proofErr w:type="spellEnd"/>
      <w:r w:rsidRPr="00FC7876">
        <w:rPr>
          <w:sz w:val="24"/>
          <w:szCs w:val="24"/>
        </w:rPr>
        <w:t xml:space="preserve"> per </w:t>
      </w:r>
      <w:proofErr w:type="spellStart"/>
      <w:r w:rsidRPr="00FC7876">
        <w:rPr>
          <w:sz w:val="24"/>
          <w:szCs w:val="24"/>
        </w:rPr>
        <w:t>litre</w:t>
      </w:r>
      <w:proofErr w:type="spellEnd"/>
      <w:r w:rsidRPr="00FC7876">
        <w:rPr>
          <w:sz w:val="24"/>
          <w:szCs w:val="24"/>
        </w:rPr>
        <w:t>,</w:t>
      </w:r>
    </w:p>
    <w:p w:rsidR="005F24FA" w:rsidRPr="00FC7876" w:rsidRDefault="00F423C1" w:rsidP="005F24F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formula and uses of ORS.</w:t>
      </w:r>
    </w:p>
    <w:p w:rsidR="00D10914" w:rsidRPr="00FC7876" w:rsidRDefault="00F423C1" w:rsidP="00D1091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Classify extra and intracellular electrolytes with </w:t>
      </w:r>
      <w:r w:rsidR="00D10914" w:rsidRPr="00FC7876">
        <w:rPr>
          <w:sz w:val="24"/>
          <w:szCs w:val="24"/>
        </w:rPr>
        <w:t>examples</w:t>
      </w:r>
    </w:p>
    <w:p w:rsidR="00F4667B" w:rsidRPr="00FC7876" w:rsidRDefault="00625297" w:rsidP="005B596E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FC7876">
        <w:rPr>
          <w:sz w:val="24"/>
          <w:szCs w:val="24"/>
        </w:rPr>
        <w:t>Give the method of preparation and uses of calcium gluconate injection.</w:t>
      </w:r>
    </w:p>
    <w:p w:rsidR="005B596E" w:rsidRPr="007D5A48" w:rsidRDefault="005B596E" w:rsidP="005B596E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5 MARKS</w:t>
      </w:r>
    </w:p>
    <w:p w:rsidR="00562A2E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>Discuss the physiological acid</w:t>
      </w:r>
      <w:r w:rsidR="00FC7876" w:rsidRPr="00FC7876">
        <w:rPr>
          <w:sz w:val="24"/>
          <w:szCs w:val="24"/>
        </w:rPr>
        <w:t>-</w:t>
      </w:r>
      <w:r w:rsidRPr="00FC7876">
        <w:rPr>
          <w:sz w:val="24"/>
          <w:szCs w:val="24"/>
        </w:rPr>
        <w:t>base balance in the body.</w:t>
      </w:r>
    </w:p>
    <w:p w:rsidR="00E04860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>Write a note on electrolytes used in replacement therapy.</w:t>
      </w:r>
    </w:p>
    <w:p w:rsidR="00E04860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>Explain the preparation, assay principle, storage conditions and medical uses of calcium</w:t>
      </w:r>
      <w:r w:rsidR="00E04860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Gluconate injection.</w:t>
      </w:r>
    </w:p>
    <w:p w:rsidR="00E04860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>Describe the physiological mechanism of acid</w:t>
      </w:r>
      <w:r w:rsidR="00FC7876" w:rsidRPr="00FC7876">
        <w:rPr>
          <w:sz w:val="24"/>
          <w:szCs w:val="24"/>
        </w:rPr>
        <w:t>-</w:t>
      </w:r>
      <w:r w:rsidRPr="00FC7876">
        <w:rPr>
          <w:sz w:val="24"/>
          <w:szCs w:val="24"/>
        </w:rPr>
        <w:t>base balance in the body.</w:t>
      </w:r>
    </w:p>
    <w:p w:rsidR="00E04860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>What is electrolyte combination therapy? Explain a note on ORS.</w:t>
      </w:r>
    </w:p>
    <w:p w:rsidR="00E04860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>Explain the physiological role of sodium, calcium, chloride and bicarbonate ions.</w:t>
      </w:r>
    </w:p>
    <w:p w:rsidR="00E04860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>Give the principle and reaction involved in the assay of Calcium gluconate.</w:t>
      </w:r>
    </w:p>
    <w:p w:rsidR="00E04860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>Write a note on physiological acid</w:t>
      </w:r>
      <w:r w:rsidR="00FC7876" w:rsidRPr="00FC7876">
        <w:rPr>
          <w:sz w:val="24"/>
          <w:szCs w:val="24"/>
        </w:rPr>
        <w:t>-</w:t>
      </w:r>
      <w:r w:rsidRPr="00FC7876">
        <w:rPr>
          <w:sz w:val="24"/>
          <w:szCs w:val="24"/>
        </w:rPr>
        <w:t>base balance.</w:t>
      </w:r>
    </w:p>
    <w:p w:rsidR="00562A2E" w:rsidRPr="00FC7876" w:rsidRDefault="00562A2E" w:rsidP="00E0486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a note on </w:t>
      </w:r>
      <w:r w:rsidR="00FC7876" w:rsidRPr="00FC7876">
        <w:rPr>
          <w:sz w:val="24"/>
          <w:szCs w:val="24"/>
        </w:rPr>
        <w:t xml:space="preserve">a </w:t>
      </w:r>
      <w:r w:rsidRPr="00FC7876">
        <w:rPr>
          <w:sz w:val="24"/>
          <w:szCs w:val="24"/>
        </w:rPr>
        <w:t>combination of electrolyte replacement therapy.</w:t>
      </w:r>
    </w:p>
    <w:p w:rsidR="00E04860" w:rsidRPr="007D5A48" w:rsidRDefault="00EE2C9F" w:rsidP="00E04860">
      <w:pPr>
        <w:rPr>
          <w:rFonts w:ascii="Times New Roman" w:hAnsi="Times New Roman" w:cs="Times New Roman"/>
          <w:sz w:val="28"/>
          <w:szCs w:val="28"/>
        </w:rPr>
      </w:pPr>
      <w:r w:rsidRPr="007D5A48">
        <w:rPr>
          <w:rFonts w:ascii="Times New Roman" w:hAnsi="Times New Roman" w:cs="Times New Roman"/>
          <w:sz w:val="28"/>
          <w:szCs w:val="28"/>
        </w:rPr>
        <w:t>Chapter: Dental products</w:t>
      </w:r>
    </w:p>
    <w:p w:rsidR="00EE2C9F" w:rsidRPr="007D5A48" w:rsidRDefault="00EE2C9F" w:rsidP="00E04860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2 marks</w:t>
      </w:r>
    </w:p>
    <w:p w:rsidR="001F0C8F" w:rsidRPr="00FC7876" w:rsidRDefault="0052641B" w:rsidP="001F0C8F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C7876">
        <w:rPr>
          <w:rFonts w:ascii="Segoe UI Symbol" w:hAnsi="Segoe UI Symbol" w:cs="Segoe UI Symbol"/>
          <w:sz w:val="24"/>
          <w:szCs w:val="24"/>
        </w:rPr>
        <w:t>✦</w:t>
      </w:r>
      <w:r w:rsidRPr="00FC7876">
        <w:rPr>
          <w:sz w:val="24"/>
          <w:szCs w:val="24"/>
        </w:rPr>
        <w:t xml:space="preserve"> </w:t>
      </w:r>
      <w:r w:rsidR="001F0C8F" w:rsidRPr="00FC7876">
        <w:rPr>
          <w:sz w:val="24"/>
          <w:szCs w:val="24"/>
        </w:rPr>
        <w:t>Write about zinc eugenol cement.</w:t>
      </w:r>
    </w:p>
    <w:p w:rsidR="000B3DB9" w:rsidRPr="00FC7876" w:rsidRDefault="001F0C8F" w:rsidP="001F0C8F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</w:t>
      </w:r>
      <w:r w:rsidR="00FC7876" w:rsidRPr="00FC7876">
        <w:rPr>
          <w:sz w:val="24"/>
          <w:szCs w:val="24"/>
        </w:rPr>
        <w:t>is</w:t>
      </w:r>
      <w:r w:rsidRPr="00FC7876">
        <w:rPr>
          <w:sz w:val="24"/>
          <w:szCs w:val="24"/>
        </w:rPr>
        <w:t xml:space="preserve"> </w:t>
      </w:r>
      <w:r w:rsidR="00FC7876" w:rsidRPr="00FC7876">
        <w:rPr>
          <w:sz w:val="24"/>
          <w:szCs w:val="24"/>
        </w:rPr>
        <w:t xml:space="preserve">an </w:t>
      </w:r>
      <w:proofErr w:type="spellStart"/>
      <w:r w:rsidRPr="00FC7876">
        <w:rPr>
          <w:sz w:val="24"/>
          <w:szCs w:val="24"/>
        </w:rPr>
        <w:t>anticaries</w:t>
      </w:r>
      <w:proofErr w:type="spellEnd"/>
      <w:r w:rsidRPr="00FC7876">
        <w:rPr>
          <w:sz w:val="24"/>
          <w:szCs w:val="24"/>
        </w:rPr>
        <w:t xml:space="preserve"> agent</w:t>
      </w:r>
      <w:r w:rsidR="000B3DB9" w:rsidRPr="00FC7876">
        <w:rPr>
          <w:sz w:val="24"/>
          <w:szCs w:val="24"/>
        </w:rPr>
        <w:t>? Give example.</w:t>
      </w:r>
    </w:p>
    <w:p w:rsidR="000B3DB9" w:rsidRPr="00FC7876" w:rsidRDefault="000B3DB9" w:rsidP="001F0C8F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is dental caries? Name two </w:t>
      </w:r>
      <w:proofErr w:type="spellStart"/>
      <w:r w:rsidRPr="00FC7876">
        <w:rPr>
          <w:sz w:val="24"/>
          <w:szCs w:val="24"/>
        </w:rPr>
        <w:t>anticaries</w:t>
      </w:r>
      <w:proofErr w:type="spellEnd"/>
      <w:r w:rsidRPr="00FC7876">
        <w:rPr>
          <w:sz w:val="24"/>
          <w:szCs w:val="24"/>
        </w:rPr>
        <w:t xml:space="preserve"> agents.</w:t>
      </w:r>
    </w:p>
    <w:p w:rsidR="0052641B" w:rsidRPr="00FC7876" w:rsidRDefault="000B3DB9" w:rsidP="001F0C8F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C7876">
        <w:rPr>
          <w:sz w:val="24"/>
          <w:szCs w:val="24"/>
        </w:rPr>
        <w:t>What</w:t>
      </w:r>
      <w:r w:rsidR="0052641B" w:rsidRPr="00FC7876">
        <w:rPr>
          <w:sz w:val="24"/>
          <w:szCs w:val="24"/>
        </w:rPr>
        <w:t xml:space="preserve"> is desensitizing agents</w:t>
      </w:r>
      <w:r w:rsidR="00FC7876" w:rsidRPr="00FC7876">
        <w:rPr>
          <w:sz w:val="24"/>
          <w:szCs w:val="24"/>
        </w:rPr>
        <w:t>?</w:t>
      </w:r>
      <w:r w:rsidR="0052641B" w:rsidRPr="00FC7876">
        <w:rPr>
          <w:sz w:val="24"/>
          <w:szCs w:val="24"/>
        </w:rPr>
        <w:t xml:space="preserve"> Give examples.</w:t>
      </w:r>
    </w:p>
    <w:p w:rsidR="0052641B" w:rsidRPr="00FC7876" w:rsidRDefault="0052641B" w:rsidP="001F0C8F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</w:t>
      </w:r>
      <w:r w:rsidR="00FC7876" w:rsidRPr="00FC7876">
        <w:rPr>
          <w:sz w:val="24"/>
          <w:szCs w:val="24"/>
        </w:rPr>
        <w:t>are</w:t>
      </w:r>
      <w:r w:rsidRPr="00FC7876">
        <w:rPr>
          <w:sz w:val="24"/>
          <w:szCs w:val="24"/>
        </w:rPr>
        <w:t xml:space="preserve"> </w:t>
      </w:r>
      <w:proofErr w:type="spellStart"/>
      <w:r w:rsidRPr="00FC7876">
        <w:rPr>
          <w:sz w:val="24"/>
          <w:szCs w:val="24"/>
        </w:rPr>
        <w:t>Dentifricing</w:t>
      </w:r>
      <w:proofErr w:type="spellEnd"/>
      <w:r w:rsidRPr="00FC7876">
        <w:rPr>
          <w:sz w:val="24"/>
          <w:szCs w:val="24"/>
        </w:rPr>
        <w:t xml:space="preserve"> agents</w:t>
      </w:r>
      <w:r w:rsidR="00FC7876" w:rsidRPr="00FC7876">
        <w:rPr>
          <w:sz w:val="24"/>
          <w:szCs w:val="24"/>
        </w:rPr>
        <w:t>?</w:t>
      </w:r>
      <w:r w:rsidRPr="00FC7876">
        <w:rPr>
          <w:sz w:val="24"/>
          <w:szCs w:val="24"/>
        </w:rPr>
        <w:t xml:space="preserve"> Give </w:t>
      </w:r>
      <w:r w:rsidR="00C36C15" w:rsidRPr="00FC7876">
        <w:rPr>
          <w:sz w:val="24"/>
          <w:szCs w:val="24"/>
        </w:rPr>
        <w:t>examples.</w:t>
      </w:r>
    </w:p>
    <w:p w:rsidR="0052641B" w:rsidRPr="00FC7876" w:rsidRDefault="0052641B" w:rsidP="001F0C8F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C7876">
        <w:rPr>
          <w:sz w:val="24"/>
          <w:szCs w:val="24"/>
        </w:rPr>
        <w:t>What are dental products? Classify them with examples.</w:t>
      </w:r>
    </w:p>
    <w:p w:rsidR="003A2831" w:rsidRPr="00FC7876" w:rsidRDefault="0052641B" w:rsidP="003A2831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C7876">
        <w:rPr>
          <w:sz w:val="24"/>
          <w:szCs w:val="24"/>
        </w:rPr>
        <w:lastRenderedPageBreak/>
        <w:t>Write the composition and application of zinc eugenol cement</w:t>
      </w:r>
    </w:p>
    <w:p w:rsidR="00D6675D" w:rsidRPr="00FC7876" w:rsidRDefault="00FC7876" w:rsidP="00FC7876">
      <w:pPr>
        <w:rPr>
          <w:b/>
          <w:sz w:val="32"/>
          <w:szCs w:val="32"/>
        </w:rPr>
      </w:pPr>
      <w:r w:rsidRPr="00FC7876">
        <w:rPr>
          <w:b/>
          <w:sz w:val="32"/>
          <w:szCs w:val="32"/>
        </w:rPr>
        <w:t>5</w:t>
      </w:r>
      <w:r w:rsidR="00D6675D" w:rsidRPr="00FC7876">
        <w:rPr>
          <w:b/>
          <w:sz w:val="32"/>
          <w:szCs w:val="32"/>
        </w:rPr>
        <w:t>marks</w:t>
      </w:r>
    </w:p>
    <w:p w:rsidR="00DC3987" w:rsidRPr="00FC7876" w:rsidRDefault="00DC3987" w:rsidP="00DC398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FC7876">
        <w:rPr>
          <w:sz w:val="24"/>
          <w:szCs w:val="24"/>
        </w:rPr>
        <w:t>Discuss</w:t>
      </w:r>
      <w:r w:rsidR="0052641B" w:rsidRPr="00FC7876">
        <w:rPr>
          <w:sz w:val="24"/>
          <w:szCs w:val="24"/>
        </w:rPr>
        <w:t xml:space="preserve"> the role of fluorides in dental caries.</w:t>
      </w:r>
    </w:p>
    <w:p w:rsidR="00FE15C5" w:rsidRPr="00FC7876" w:rsidRDefault="0052641B" w:rsidP="00FE15C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are dentifrices? Classify them with </w:t>
      </w:r>
      <w:r w:rsidR="00FC7876" w:rsidRPr="00FC7876">
        <w:rPr>
          <w:sz w:val="24"/>
          <w:szCs w:val="24"/>
        </w:rPr>
        <w:t xml:space="preserve">an </w:t>
      </w:r>
      <w:r w:rsidRPr="00FC7876">
        <w:rPr>
          <w:sz w:val="24"/>
          <w:szCs w:val="24"/>
        </w:rPr>
        <w:t xml:space="preserve">example. Write a note on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role of fluoride as</w:t>
      </w:r>
      <w:r w:rsidR="00565C3B" w:rsidRPr="00FC7876">
        <w:rPr>
          <w:sz w:val="24"/>
          <w:szCs w:val="24"/>
        </w:rPr>
        <w:t xml:space="preserve"> </w:t>
      </w:r>
      <w:r w:rsidR="00FC7876" w:rsidRPr="00FC7876">
        <w:rPr>
          <w:sz w:val="24"/>
          <w:szCs w:val="24"/>
        </w:rPr>
        <w:t xml:space="preserve">an </w:t>
      </w:r>
      <w:proofErr w:type="spellStart"/>
      <w:r w:rsidRPr="00FC7876">
        <w:rPr>
          <w:sz w:val="24"/>
          <w:szCs w:val="24"/>
        </w:rPr>
        <w:t>Anticaries</w:t>
      </w:r>
      <w:proofErr w:type="spellEnd"/>
      <w:r w:rsidRPr="00FC7876">
        <w:rPr>
          <w:sz w:val="24"/>
          <w:szCs w:val="24"/>
        </w:rPr>
        <w:t xml:space="preserve"> agent.</w:t>
      </w:r>
    </w:p>
    <w:p w:rsidR="0052641B" w:rsidRPr="00FC7876" w:rsidRDefault="0052641B" w:rsidP="00FE15C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Preparation and medicinal uses of calcium carbonate and sodium </w:t>
      </w:r>
      <w:r w:rsidR="00FE15C5" w:rsidRPr="00FC7876">
        <w:rPr>
          <w:sz w:val="24"/>
          <w:szCs w:val="24"/>
        </w:rPr>
        <w:t>fluoride.</w:t>
      </w:r>
    </w:p>
    <w:p w:rsidR="0052641B" w:rsidRPr="00FC7876" w:rsidRDefault="0052641B" w:rsidP="00FE15C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Describe the method of preparation and uses of any two dental </w:t>
      </w:r>
      <w:r w:rsidR="00FE15C5" w:rsidRPr="00FC7876">
        <w:rPr>
          <w:sz w:val="24"/>
          <w:szCs w:val="24"/>
        </w:rPr>
        <w:t>products.</w:t>
      </w:r>
    </w:p>
    <w:p w:rsidR="007D5A48" w:rsidRPr="00FC7876" w:rsidRDefault="007D5A48" w:rsidP="007D5A48">
      <w:pPr>
        <w:rPr>
          <w:sz w:val="24"/>
          <w:szCs w:val="24"/>
        </w:rPr>
      </w:pPr>
    </w:p>
    <w:p w:rsidR="007D5A48" w:rsidRDefault="007D5A48" w:rsidP="007D5A48"/>
    <w:p w:rsidR="007D5A48" w:rsidRDefault="007D5A48" w:rsidP="007D5A48"/>
    <w:p w:rsidR="007D5A48" w:rsidRDefault="007D5A48" w:rsidP="007D5A48"/>
    <w:p w:rsidR="00460D82" w:rsidRPr="007D5A48" w:rsidRDefault="00460D82" w:rsidP="000D16CF">
      <w:pPr>
        <w:rPr>
          <w:sz w:val="36"/>
          <w:szCs w:val="36"/>
        </w:rPr>
      </w:pPr>
      <w:r w:rsidRPr="007D5A48">
        <w:rPr>
          <w:sz w:val="36"/>
          <w:szCs w:val="36"/>
        </w:rPr>
        <w:t>UNIT-03</w:t>
      </w:r>
    </w:p>
    <w:p w:rsidR="00594C1C" w:rsidRPr="007D5A48" w:rsidRDefault="00460D82" w:rsidP="000D16CF">
      <w:pPr>
        <w:rPr>
          <w:rFonts w:ascii="Times New Roman" w:hAnsi="Times New Roman" w:cs="Times New Roman"/>
          <w:sz w:val="28"/>
          <w:szCs w:val="28"/>
        </w:rPr>
      </w:pPr>
      <w:r w:rsidRPr="007D5A48">
        <w:rPr>
          <w:rFonts w:ascii="Times New Roman" w:hAnsi="Times New Roman" w:cs="Times New Roman"/>
          <w:sz w:val="28"/>
          <w:szCs w:val="28"/>
        </w:rPr>
        <w:t xml:space="preserve">Chapter: Gastrointestinal </w:t>
      </w:r>
      <w:r w:rsidR="00594C1C" w:rsidRPr="007D5A48">
        <w:rPr>
          <w:rFonts w:ascii="Times New Roman" w:hAnsi="Times New Roman" w:cs="Times New Roman"/>
          <w:sz w:val="28"/>
          <w:szCs w:val="28"/>
        </w:rPr>
        <w:t>agent</w:t>
      </w:r>
    </w:p>
    <w:p w:rsidR="00594C1C" w:rsidRPr="007D5A48" w:rsidRDefault="00594C1C" w:rsidP="000D16CF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2 marks</w:t>
      </w:r>
    </w:p>
    <w:p w:rsidR="00460D82" w:rsidRPr="00FC7876" w:rsidRDefault="00594C1C" w:rsidP="00594C1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What Are antacids? Give examples.</w:t>
      </w:r>
    </w:p>
    <w:p w:rsidR="00594C1C" w:rsidRPr="00FC7876" w:rsidRDefault="00594C1C" w:rsidP="00594C1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Define gastrointestinal protective </w:t>
      </w:r>
      <w:r w:rsidR="00E44653" w:rsidRPr="00FC7876">
        <w:rPr>
          <w:sz w:val="24"/>
          <w:szCs w:val="24"/>
        </w:rPr>
        <w:t>agent. Give examples.</w:t>
      </w:r>
    </w:p>
    <w:p w:rsidR="000D382B" w:rsidRPr="00FC7876" w:rsidRDefault="000D382B" w:rsidP="00594C1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Give the method of preparation of milk of magnesia.</w:t>
      </w:r>
    </w:p>
    <w:p w:rsidR="000D382B" w:rsidRPr="00FC7876" w:rsidRDefault="000D382B" w:rsidP="00975D7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is </w:t>
      </w:r>
      <w:proofErr w:type="spellStart"/>
      <w:r w:rsidRPr="00FC7876">
        <w:rPr>
          <w:sz w:val="24"/>
          <w:szCs w:val="24"/>
        </w:rPr>
        <w:t>achlorhydria</w:t>
      </w:r>
      <w:proofErr w:type="spellEnd"/>
      <w:r w:rsidR="00FC7876" w:rsidRPr="00FC7876">
        <w:rPr>
          <w:sz w:val="24"/>
          <w:szCs w:val="24"/>
        </w:rPr>
        <w:t>?</w:t>
      </w:r>
      <w:r w:rsidRPr="00FC7876">
        <w:rPr>
          <w:sz w:val="24"/>
          <w:szCs w:val="24"/>
        </w:rPr>
        <w:t xml:space="preserve"> Give its treatment.</w:t>
      </w:r>
    </w:p>
    <w:p w:rsidR="000D382B" w:rsidRPr="00FC7876" w:rsidRDefault="000D382B" w:rsidP="00975D7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Define saline Cathartic give examples.</w:t>
      </w:r>
    </w:p>
    <w:p w:rsidR="00975D77" w:rsidRPr="00FC7876" w:rsidRDefault="000D382B" w:rsidP="00975D7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molecular formula and uses of milk of magnesia.</w:t>
      </w:r>
    </w:p>
    <w:p w:rsidR="000D382B" w:rsidRPr="00FC7876" w:rsidRDefault="000D382B" w:rsidP="00975D7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uses of </w:t>
      </w:r>
      <w:proofErr w:type="spellStart"/>
      <w:r w:rsidRPr="00FC7876">
        <w:rPr>
          <w:sz w:val="24"/>
          <w:szCs w:val="24"/>
        </w:rPr>
        <w:t>aluminium</w:t>
      </w:r>
      <w:proofErr w:type="spellEnd"/>
      <w:r w:rsidRPr="00FC7876">
        <w:rPr>
          <w:sz w:val="24"/>
          <w:szCs w:val="24"/>
        </w:rPr>
        <w:t xml:space="preserve"> hydroxide and magnesium hydroxide.</w:t>
      </w:r>
    </w:p>
    <w:p w:rsidR="00975D77" w:rsidRPr="00FC7876" w:rsidRDefault="000D382B" w:rsidP="00975D7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composition and uses of kaolin.</w:t>
      </w:r>
    </w:p>
    <w:p w:rsidR="00EE674D" w:rsidRPr="00FC7876" w:rsidRDefault="000D382B" w:rsidP="00EE674D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Chemical composition and uses of magnesium </w:t>
      </w:r>
      <w:proofErr w:type="spellStart"/>
      <w:r w:rsidRPr="00FC7876">
        <w:rPr>
          <w:sz w:val="24"/>
          <w:szCs w:val="24"/>
        </w:rPr>
        <w:t>trisilicate</w:t>
      </w:r>
      <w:proofErr w:type="spellEnd"/>
      <w:r w:rsidRPr="00FC7876">
        <w:rPr>
          <w:sz w:val="24"/>
          <w:szCs w:val="24"/>
        </w:rPr>
        <w:t>.</w:t>
      </w:r>
    </w:p>
    <w:p w:rsidR="000D382B" w:rsidRPr="00FC7876" w:rsidRDefault="000D382B" w:rsidP="00EE674D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Write two uses of NaHCO3.</w:t>
      </w:r>
    </w:p>
    <w:p w:rsidR="00EE674D" w:rsidRPr="00FC7876" w:rsidRDefault="000D382B" w:rsidP="00EE674D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What are non-systemic antacids</w:t>
      </w:r>
      <w:r w:rsidR="00FC7876" w:rsidRPr="00FC7876">
        <w:rPr>
          <w:sz w:val="24"/>
          <w:szCs w:val="24"/>
        </w:rPr>
        <w:t>?</w:t>
      </w:r>
    </w:p>
    <w:p w:rsidR="00EE674D" w:rsidRPr="00FC7876" w:rsidRDefault="000D382B" w:rsidP="00EE674D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Give the synonym of NaHCO3, MgSO4, magnesium hydroxide</w:t>
      </w:r>
      <w:r w:rsidR="00EE674D" w:rsidRPr="00FC7876">
        <w:rPr>
          <w:sz w:val="24"/>
          <w:szCs w:val="24"/>
        </w:rPr>
        <w:t>.</w:t>
      </w:r>
    </w:p>
    <w:p w:rsidR="000D382B" w:rsidRPr="00FC7876" w:rsidRDefault="000D382B" w:rsidP="00EE674D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Define antacids. Give examples</w:t>
      </w:r>
    </w:p>
    <w:p w:rsidR="000D382B" w:rsidRPr="00FC7876" w:rsidRDefault="000D382B" w:rsidP="00EE674D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Classify gastrointestinal agents </w:t>
      </w:r>
      <w:r w:rsidR="00FC7876" w:rsidRPr="00FC7876">
        <w:rPr>
          <w:sz w:val="24"/>
          <w:szCs w:val="24"/>
        </w:rPr>
        <w:t>for</w:t>
      </w:r>
      <w:r w:rsidR="00EE674D" w:rsidRPr="00FC7876">
        <w:rPr>
          <w:sz w:val="24"/>
          <w:szCs w:val="24"/>
        </w:rPr>
        <w:t xml:space="preserve"> example.</w:t>
      </w:r>
    </w:p>
    <w:p w:rsidR="00106C5B" w:rsidRPr="00FC7876" w:rsidRDefault="000D382B" w:rsidP="00106C5B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C7876">
        <w:rPr>
          <w:sz w:val="24"/>
          <w:szCs w:val="24"/>
        </w:rPr>
        <w:t>Write adverse effects of antacids.</w:t>
      </w:r>
    </w:p>
    <w:p w:rsidR="000D382B" w:rsidRDefault="000D382B" w:rsidP="00106C5B">
      <w:pPr>
        <w:pStyle w:val="ListParagraph"/>
        <w:numPr>
          <w:ilvl w:val="0"/>
          <w:numId w:val="18"/>
        </w:numPr>
      </w:pPr>
      <w:r w:rsidRPr="00FC7876">
        <w:rPr>
          <w:sz w:val="24"/>
          <w:szCs w:val="24"/>
        </w:rPr>
        <w:t>Write the pharmaceutical importance of Bentonite powder</w:t>
      </w:r>
      <w:r>
        <w:t>.</w:t>
      </w:r>
    </w:p>
    <w:p w:rsidR="00106C5B" w:rsidRPr="007D5A48" w:rsidRDefault="00106C5B" w:rsidP="00106C5B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5 marks</w:t>
      </w:r>
    </w:p>
    <w:p w:rsidR="002F3235" w:rsidRPr="00FC7876" w:rsidRDefault="002F3235" w:rsidP="00D629A8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Give the method of preparation and uses of </w:t>
      </w:r>
      <w:proofErr w:type="spellStart"/>
      <w:r w:rsidRPr="00FC7876">
        <w:rPr>
          <w:sz w:val="24"/>
          <w:szCs w:val="24"/>
        </w:rPr>
        <w:t>Aluminium</w:t>
      </w:r>
      <w:proofErr w:type="spellEnd"/>
      <w:r w:rsidRPr="00FC7876">
        <w:rPr>
          <w:sz w:val="24"/>
          <w:szCs w:val="24"/>
        </w:rPr>
        <w:t xml:space="preserve"> hydroxide gel.</w:t>
      </w:r>
    </w:p>
    <w:p w:rsidR="002F3235" w:rsidRPr="00FC7876" w:rsidRDefault="002F3235" w:rsidP="002F3235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Define and classify antacids with examples. Add a note on combination antacid Therapy.</w:t>
      </w:r>
    </w:p>
    <w:p w:rsidR="002F3235" w:rsidRPr="00FC7876" w:rsidRDefault="002F3235" w:rsidP="002F3235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lastRenderedPageBreak/>
        <w:t>Define cathartics. Give the preparation and uses of any two cathartics.</w:t>
      </w:r>
    </w:p>
    <w:p w:rsidR="002F3235" w:rsidRPr="00FC7876" w:rsidRDefault="002F3235" w:rsidP="002F3235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What are GIT agents? Classify them with examples. Write a note on acidifiers.</w:t>
      </w:r>
    </w:p>
    <w:p w:rsidR="002F3235" w:rsidRPr="00FC7876" w:rsidRDefault="002F3235" w:rsidP="002F3235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What are antacids? Classify them with examples. State requirements for an ideal Antacid.</w:t>
      </w:r>
    </w:p>
    <w:p w:rsidR="002F3235" w:rsidRPr="00FC7876" w:rsidRDefault="002F3235" w:rsidP="002F3235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Define and classify antacids? Discuss the preparation, assay principle and Medicinal uses of Baking soda.</w:t>
      </w:r>
    </w:p>
    <w:p w:rsidR="002F3235" w:rsidRPr="00FC7876" w:rsidRDefault="002F3235" w:rsidP="002F3235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principle for the assay of magnesium hydroxide.</w:t>
      </w:r>
    </w:p>
    <w:p w:rsidR="002F3235" w:rsidRPr="00FC7876" w:rsidRDefault="002F3235" w:rsidP="002F3235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What are saline cathartics? What is their mechanism of action?</w:t>
      </w:r>
    </w:p>
    <w:p w:rsidR="002F3235" w:rsidRPr="00FC7876" w:rsidRDefault="002F3235" w:rsidP="008C0F4C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Enlist different antacids. Write the preparation and uses of </w:t>
      </w:r>
      <w:r w:rsidR="00FC7876" w:rsidRPr="00FC7876">
        <w:rPr>
          <w:sz w:val="24"/>
          <w:szCs w:val="24"/>
        </w:rPr>
        <w:t>M</w:t>
      </w:r>
      <w:r w:rsidRPr="00FC7876">
        <w:rPr>
          <w:sz w:val="24"/>
          <w:szCs w:val="24"/>
        </w:rPr>
        <w:t>agnesium</w:t>
      </w:r>
      <w:r w:rsidR="008C0F4C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Hydroxide.</w:t>
      </w:r>
    </w:p>
    <w:p w:rsidR="002F3235" w:rsidRPr="00FC7876" w:rsidRDefault="002F3235" w:rsidP="008C0F4C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Write a note on antacid combination therapy.</w:t>
      </w:r>
    </w:p>
    <w:p w:rsidR="002F3235" w:rsidRPr="00FC7876" w:rsidRDefault="002F3235" w:rsidP="008C0F4C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What are antacids? Classify them with examples. Give the method of</w:t>
      </w:r>
      <w:r w:rsidR="008C0F4C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 xml:space="preserve">Preparation, uses and assay of Sodium </w:t>
      </w:r>
      <w:r w:rsidR="008C0F4C" w:rsidRPr="00FC7876">
        <w:rPr>
          <w:sz w:val="24"/>
          <w:szCs w:val="24"/>
        </w:rPr>
        <w:t>bicarbonate.</w:t>
      </w:r>
    </w:p>
    <w:p w:rsidR="002F3235" w:rsidRPr="00FC7876" w:rsidRDefault="002F3235" w:rsidP="008C0F4C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FC7876">
        <w:rPr>
          <w:sz w:val="24"/>
          <w:szCs w:val="24"/>
        </w:rPr>
        <w:t>What are gastrointestinal protectives and adsorb</w:t>
      </w:r>
      <w:r w:rsidR="00FC7876" w:rsidRPr="00FC7876">
        <w:rPr>
          <w:sz w:val="24"/>
          <w:szCs w:val="24"/>
        </w:rPr>
        <w:t>e</w:t>
      </w:r>
      <w:r w:rsidRPr="00FC7876">
        <w:rPr>
          <w:sz w:val="24"/>
          <w:szCs w:val="24"/>
        </w:rPr>
        <w:t>nts. Write a short note on kaolin.</w:t>
      </w:r>
    </w:p>
    <w:p w:rsidR="007D5A48" w:rsidRDefault="007D5A48" w:rsidP="007D5A48"/>
    <w:p w:rsidR="005B596E" w:rsidRPr="007D5A48" w:rsidRDefault="007D5A48" w:rsidP="007D5A48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10</w:t>
      </w:r>
      <w:r w:rsidR="002D31E1" w:rsidRPr="007D5A48">
        <w:rPr>
          <w:b/>
          <w:sz w:val="32"/>
          <w:szCs w:val="32"/>
        </w:rPr>
        <w:t>marks</w:t>
      </w:r>
    </w:p>
    <w:p w:rsidR="00CA7EBC" w:rsidRPr="00FC7876" w:rsidRDefault="00CA7EBC" w:rsidP="00E9371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FC7876">
        <w:rPr>
          <w:sz w:val="24"/>
          <w:szCs w:val="24"/>
        </w:rPr>
        <w:t>What are Antacids? Classify them with examples. Give the ideal properties of</w:t>
      </w:r>
      <w:r w:rsidR="00E9371D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Anta</w:t>
      </w:r>
      <w:r w:rsidR="00FC7876" w:rsidRPr="00FC7876">
        <w:rPr>
          <w:sz w:val="24"/>
          <w:szCs w:val="24"/>
        </w:rPr>
        <w:t>c</w:t>
      </w:r>
      <w:r w:rsidRPr="00FC7876">
        <w:rPr>
          <w:sz w:val="24"/>
          <w:szCs w:val="24"/>
        </w:rPr>
        <w:t>ids. Write the preparation, assay and uses of sodium bicarbonate.</w:t>
      </w:r>
    </w:p>
    <w:p w:rsidR="009B39A2" w:rsidRPr="00FC7876" w:rsidRDefault="009B39A2" w:rsidP="00CA7EBC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Enlist in detail any drug with their molecular formula, synonym (if any) method of preparation and use belongs to magnesium, </w:t>
      </w:r>
      <w:proofErr w:type="spellStart"/>
      <w:r w:rsidRPr="00FC7876">
        <w:rPr>
          <w:sz w:val="24"/>
          <w:szCs w:val="24"/>
        </w:rPr>
        <w:t>aluminium</w:t>
      </w:r>
      <w:proofErr w:type="spellEnd"/>
      <w:r w:rsidRPr="00FC7876">
        <w:rPr>
          <w:sz w:val="24"/>
          <w:szCs w:val="24"/>
        </w:rPr>
        <w:t xml:space="preserve"> and sodium</w:t>
      </w:r>
      <w:r w:rsidR="00FC7876" w:rsidRPr="00FC7876">
        <w:rPr>
          <w:sz w:val="24"/>
          <w:szCs w:val="24"/>
        </w:rPr>
        <w:t>-</w:t>
      </w:r>
      <w:r w:rsidRPr="00FC7876">
        <w:rPr>
          <w:sz w:val="24"/>
          <w:szCs w:val="24"/>
        </w:rPr>
        <w:t>containing antacid.</w:t>
      </w:r>
    </w:p>
    <w:p w:rsidR="002D31E1" w:rsidRPr="00FC7876" w:rsidRDefault="009B39A2" w:rsidP="00B25D93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Explain the principle, reaction and procedure involved in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assay of chlorinated lime and hydrogen peroxide.</w:t>
      </w:r>
    </w:p>
    <w:p w:rsidR="00B25D93" w:rsidRPr="007D5A48" w:rsidRDefault="00B25D93" w:rsidP="00B25D93">
      <w:pPr>
        <w:rPr>
          <w:rFonts w:ascii="Times New Roman" w:hAnsi="Times New Roman" w:cs="Times New Roman"/>
          <w:sz w:val="28"/>
          <w:szCs w:val="28"/>
        </w:rPr>
      </w:pPr>
      <w:r w:rsidRPr="007D5A48">
        <w:rPr>
          <w:rFonts w:ascii="Times New Roman" w:hAnsi="Times New Roman" w:cs="Times New Roman"/>
          <w:sz w:val="28"/>
          <w:szCs w:val="28"/>
        </w:rPr>
        <w:t>Chapter: Antimicrobial agent</w:t>
      </w:r>
    </w:p>
    <w:p w:rsidR="005B2F71" w:rsidRPr="007D5A48" w:rsidRDefault="007D5A48" w:rsidP="007D5A48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2</w:t>
      </w:r>
      <w:r w:rsidR="005B2F71" w:rsidRPr="007D5A48">
        <w:rPr>
          <w:b/>
          <w:sz w:val="32"/>
          <w:szCs w:val="32"/>
        </w:rPr>
        <w:t>marks</w:t>
      </w:r>
    </w:p>
    <w:p w:rsidR="003F181B" w:rsidRPr="00FC7876" w:rsidRDefault="004E1320" w:rsidP="003F181B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>What are antimicrobial agents? Give examples.</w:t>
      </w:r>
    </w:p>
    <w:p w:rsidR="003F181B" w:rsidRPr="00FC7876" w:rsidRDefault="004E1320" w:rsidP="003F181B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y </w:t>
      </w:r>
      <w:proofErr w:type="spellStart"/>
      <w:r w:rsidRPr="00FC7876">
        <w:rPr>
          <w:sz w:val="24"/>
          <w:szCs w:val="24"/>
        </w:rPr>
        <w:t>sulphuric</w:t>
      </w:r>
      <w:proofErr w:type="spellEnd"/>
      <w:r w:rsidRPr="00FC7876">
        <w:rPr>
          <w:sz w:val="24"/>
          <w:szCs w:val="24"/>
        </w:rPr>
        <w:t xml:space="preserve"> acid is added in the assay of Hydrogen peroxide.</w:t>
      </w:r>
    </w:p>
    <w:p w:rsidR="003F181B" w:rsidRPr="00FC7876" w:rsidRDefault="004E1320" w:rsidP="003F181B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is the use of </w:t>
      </w:r>
      <w:proofErr w:type="spellStart"/>
      <w:r w:rsidRPr="00FC7876">
        <w:rPr>
          <w:sz w:val="24"/>
          <w:szCs w:val="24"/>
        </w:rPr>
        <w:t>glycerine</w:t>
      </w:r>
      <w:proofErr w:type="spellEnd"/>
      <w:r w:rsidRPr="00FC7876">
        <w:rPr>
          <w:sz w:val="24"/>
          <w:szCs w:val="24"/>
        </w:rPr>
        <w:t xml:space="preserve"> in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boric acid assay?</w:t>
      </w:r>
    </w:p>
    <w:p w:rsidR="0019408C" w:rsidRPr="00FC7876" w:rsidRDefault="004E1320" w:rsidP="0019408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 Define antimicrobial agent. List out the antimicrobial agents with molecular</w:t>
      </w:r>
      <w:r w:rsidR="0019408C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Formula.</w:t>
      </w:r>
    </w:p>
    <w:p w:rsidR="0019408C" w:rsidRPr="00FC7876" w:rsidRDefault="004E1320" w:rsidP="0019408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>Preparation of boric acid?</w:t>
      </w:r>
    </w:p>
    <w:p w:rsidR="0019408C" w:rsidRPr="00FC7876" w:rsidRDefault="004E1320" w:rsidP="0019408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Give reasons: Dilute </w:t>
      </w:r>
      <w:proofErr w:type="spellStart"/>
      <w:r w:rsidRPr="00FC7876">
        <w:rPr>
          <w:sz w:val="24"/>
          <w:szCs w:val="24"/>
        </w:rPr>
        <w:t>sulphuric</w:t>
      </w:r>
      <w:proofErr w:type="spellEnd"/>
      <w:r w:rsidRPr="00FC7876">
        <w:rPr>
          <w:sz w:val="24"/>
          <w:szCs w:val="24"/>
        </w:rPr>
        <w:t xml:space="preserve"> acid used in the assay of hydrogen peroxide.</w:t>
      </w:r>
    </w:p>
    <w:p w:rsidR="0019408C" w:rsidRPr="00FC7876" w:rsidRDefault="004E1320" w:rsidP="0019408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>Give the composition and method of preparation of Iodine tincture.</w:t>
      </w:r>
    </w:p>
    <w:p w:rsidR="0019408C" w:rsidRPr="00FC7876" w:rsidRDefault="004E1320" w:rsidP="0019408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>Mention various preparations of iodine and their uses.</w:t>
      </w:r>
    </w:p>
    <w:p w:rsidR="0019408C" w:rsidRPr="00FC7876" w:rsidRDefault="004E1320" w:rsidP="0019408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>What are antimicrobial agents? Give examples.</w:t>
      </w:r>
    </w:p>
    <w:p w:rsidR="0019408C" w:rsidRPr="00FC7876" w:rsidRDefault="004E1320" w:rsidP="0019408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>Name two antimicrobials with their molecular formula.</w:t>
      </w:r>
    </w:p>
    <w:p w:rsidR="00F44EA1" w:rsidRPr="00FC7876" w:rsidRDefault="004E1320" w:rsidP="00F44EA1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molecular formula of boric acid and chlorinated lime. </w:t>
      </w:r>
    </w:p>
    <w:p w:rsidR="00F44EA1" w:rsidRPr="00FC7876" w:rsidRDefault="004E1320" w:rsidP="00F44EA1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synonym for bleaching powder and its </w:t>
      </w:r>
      <w:r w:rsidR="00F44EA1" w:rsidRPr="00FC7876">
        <w:rPr>
          <w:sz w:val="24"/>
          <w:szCs w:val="24"/>
        </w:rPr>
        <w:t>uses.</w:t>
      </w:r>
    </w:p>
    <w:p w:rsidR="00F44EA1" w:rsidRPr="00FC7876" w:rsidRDefault="00F44EA1" w:rsidP="00F44EA1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>Write</w:t>
      </w:r>
      <w:r w:rsidR="004E1320" w:rsidRPr="00FC7876">
        <w:rPr>
          <w:sz w:val="24"/>
          <w:szCs w:val="24"/>
        </w:rPr>
        <w:t xml:space="preserve"> the molecular formula and uses of </w:t>
      </w:r>
      <w:proofErr w:type="spellStart"/>
      <w:r w:rsidR="004E1320" w:rsidRPr="00FC7876">
        <w:rPr>
          <w:sz w:val="24"/>
          <w:szCs w:val="24"/>
        </w:rPr>
        <w:t>ZnO</w:t>
      </w:r>
      <w:proofErr w:type="spellEnd"/>
    </w:p>
    <w:p w:rsidR="00F44EA1" w:rsidRPr="00FC7876" w:rsidRDefault="004E1320" w:rsidP="00F44EA1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molecular formula and uses of </w:t>
      </w:r>
      <w:r w:rsidR="00F44EA1" w:rsidRPr="00FC7876">
        <w:rPr>
          <w:sz w:val="24"/>
          <w:szCs w:val="24"/>
        </w:rPr>
        <w:t>KMNO4.</w:t>
      </w:r>
    </w:p>
    <w:p w:rsidR="004E1320" w:rsidRPr="00FC7876" w:rsidRDefault="00F44EA1" w:rsidP="00F44EA1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C7876">
        <w:rPr>
          <w:sz w:val="24"/>
          <w:szCs w:val="24"/>
        </w:rPr>
        <w:lastRenderedPageBreak/>
        <w:t>Write</w:t>
      </w:r>
      <w:r w:rsidR="004E1320" w:rsidRPr="00FC7876">
        <w:rPr>
          <w:sz w:val="24"/>
          <w:szCs w:val="24"/>
        </w:rPr>
        <w:t xml:space="preserve"> the molecular formula and uses of Boric acid,</w:t>
      </w:r>
    </w:p>
    <w:p w:rsidR="00F91193" w:rsidRPr="007D5A48" w:rsidRDefault="00F91193" w:rsidP="00F44EA1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5 marks</w:t>
      </w:r>
    </w:p>
    <w:p w:rsidR="00EF5F91" w:rsidRPr="00FC7876" w:rsidRDefault="00EF5F91" w:rsidP="00EF5F91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FC7876">
        <w:rPr>
          <w:sz w:val="24"/>
          <w:szCs w:val="24"/>
        </w:rPr>
        <w:t>Define antimicrobial agents. Write the principle involved in the preparation and assay of hydrogen peroxide.</w:t>
      </w:r>
    </w:p>
    <w:p w:rsidR="00245D2F" w:rsidRPr="00FC7876" w:rsidRDefault="00EF5F91" w:rsidP="00245D2F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FC7876">
        <w:rPr>
          <w:sz w:val="24"/>
          <w:szCs w:val="24"/>
        </w:rPr>
        <w:t>Describe the various mechanism of action of inorganic anti-microbial agents.</w:t>
      </w:r>
    </w:p>
    <w:p w:rsidR="00EF5F91" w:rsidRPr="00FC7876" w:rsidRDefault="00EF5F91" w:rsidP="00245D2F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FC7876">
        <w:rPr>
          <w:sz w:val="24"/>
          <w:szCs w:val="24"/>
        </w:rPr>
        <w:t>What are anti-</w:t>
      </w:r>
      <w:proofErr w:type="spellStart"/>
      <w:r w:rsidRPr="00FC7876">
        <w:rPr>
          <w:sz w:val="24"/>
          <w:szCs w:val="24"/>
        </w:rPr>
        <w:t>microbials</w:t>
      </w:r>
      <w:proofErr w:type="spellEnd"/>
      <w:r w:rsidRPr="00FC7876">
        <w:rPr>
          <w:sz w:val="24"/>
          <w:szCs w:val="24"/>
        </w:rPr>
        <w:t>? Give the method of preparation and principle in the assay of chlorinated lime.</w:t>
      </w:r>
    </w:p>
    <w:p w:rsidR="00EF5F91" w:rsidRPr="00FC7876" w:rsidRDefault="00EF5F91" w:rsidP="00245D2F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are antimicrobials? Write a note on various </w:t>
      </w:r>
      <w:r w:rsidR="00FC7876" w:rsidRPr="00FC7876">
        <w:rPr>
          <w:sz w:val="24"/>
          <w:szCs w:val="24"/>
        </w:rPr>
        <w:t>i</w:t>
      </w:r>
      <w:r w:rsidRPr="00FC7876">
        <w:rPr>
          <w:sz w:val="24"/>
          <w:szCs w:val="24"/>
        </w:rPr>
        <w:t>odine preparations.</w:t>
      </w:r>
    </w:p>
    <w:p w:rsidR="00245D2F" w:rsidRPr="00FC7876" w:rsidRDefault="00EF5F91" w:rsidP="00245D2F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preparation and uses of Chlorinated lime and boric acid.</w:t>
      </w:r>
    </w:p>
    <w:p w:rsidR="00EF5F91" w:rsidRPr="00FC7876" w:rsidRDefault="00EF5F91" w:rsidP="00245D2F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Explain the principle and reactions in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assay of Chlorinated lime.</w:t>
      </w:r>
    </w:p>
    <w:p w:rsidR="007D5A48" w:rsidRDefault="007D5A48" w:rsidP="007D5A48"/>
    <w:p w:rsidR="007D5A48" w:rsidRDefault="007D5A48" w:rsidP="007D5A48"/>
    <w:p w:rsidR="007D5A48" w:rsidRDefault="007D5A48" w:rsidP="007D5A48"/>
    <w:p w:rsidR="007D5A48" w:rsidRDefault="007D5A48" w:rsidP="007D5A48"/>
    <w:p w:rsidR="007D5A48" w:rsidRDefault="007D5A48" w:rsidP="007D5A48"/>
    <w:p w:rsidR="007D5A48" w:rsidRDefault="007D5A48" w:rsidP="007D5A48"/>
    <w:p w:rsidR="006318E4" w:rsidRPr="007D5A48" w:rsidRDefault="006318E4" w:rsidP="00245D2F">
      <w:pPr>
        <w:rPr>
          <w:b/>
          <w:sz w:val="36"/>
          <w:szCs w:val="36"/>
        </w:rPr>
      </w:pPr>
      <w:r w:rsidRPr="007D5A48">
        <w:rPr>
          <w:b/>
          <w:sz w:val="36"/>
          <w:szCs w:val="36"/>
        </w:rPr>
        <w:t>UNIT-04</w:t>
      </w:r>
    </w:p>
    <w:p w:rsidR="006318E4" w:rsidRDefault="006318E4" w:rsidP="00245D2F">
      <w:r w:rsidRPr="007D5A48">
        <w:rPr>
          <w:rFonts w:ascii="Times New Roman" w:hAnsi="Times New Roman" w:cs="Times New Roman"/>
          <w:sz w:val="28"/>
          <w:szCs w:val="28"/>
        </w:rPr>
        <w:t>Chapter: Miscellaneous Agen</w:t>
      </w:r>
      <w:r w:rsidR="00FC7876">
        <w:t>t</w:t>
      </w:r>
    </w:p>
    <w:p w:rsidR="006540A2" w:rsidRPr="007D5A48" w:rsidRDefault="007D5A48" w:rsidP="007D5A48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 xml:space="preserve">2 </w:t>
      </w:r>
      <w:r w:rsidR="006540A2" w:rsidRPr="007D5A48">
        <w:rPr>
          <w:b/>
          <w:sz w:val="32"/>
          <w:szCs w:val="32"/>
        </w:rPr>
        <w:t>marks</w:t>
      </w:r>
    </w:p>
    <w:p w:rsidR="00CC5271" w:rsidRPr="00FC7876" w:rsidRDefault="00CC5271" w:rsidP="00CC5271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>Define t</w:t>
      </w:r>
      <w:r w:rsidR="00FC7876" w:rsidRPr="00FC7876">
        <w:rPr>
          <w:sz w:val="24"/>
          <w:szCs w:val="24"/>
        </w:rPr>
        <w:t>erm antidotes. Give examples</w:t>
      </w:r>
      <w:r w:rsidRPr="00FC7876">
        <w:rPr>
          <w:sz w:val="24"/>
          <w:szCs w:val="24"/>
        </w:rPr>
        <w:t>.</w:t>
      </w:r>
    </w:p>
    <w:p w:rsidR="00CC5271" w:rsidRPr="00FC7876" w:rsidRDefault="00CC5271" w:rsidP="00CC5271">
      <w:pPr>
        <w:pStyle w:val="ListParagraph"/>
        <w:numPr>
          <w:ilvl w:val="0"/>
          <w:numId w:val="25"/>
        </w:numPr>
        <w:rPr>
          <w:sz w:val="24"/>
          <w:szCs w:val="24"/>
        </w:rPr>
      </w:pPr>
      <w:proofErr w:type="spellStart"/>
      <w:r w:rsidRPr="00FC7876">
        <w:rPr>
          <w:sz w:val="24"/>
          <w:szCs w:val="24"/>
        </w:rPr>
        <w:t>haematinics</w:t>
      </w:r>
      <w:proofErr w:type="spellEnd"/>
      <w:r w:rsidRPr="00FC7876">
        <w:rPr>
          <w:sz w:val="24"/>
          <w:szCs w:val="24"/>
        </w:rPr>
        <w:t>? Give examples.</w:t>
      </w:r>
    </w:p>
    <w:p w:rsidR="00CC5271" w:rsidRPr="00FC7876" w:rsidRDefault="00CC5271" w:rsidP="00CC5271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>Define emetics with examples.</w:t>
      </w:r>
    </w:p>
    <w:p w:rsidR="00CC5271" w:rsidRPr="00FC7876" w:rsidRDefault="00CC5271" w:rsidP="00CC5271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Give the chemical formula and medicinal use of sodium </w:t>
      </w:r>
      <w:proofErr w:type="spellStart"/>
      <w:r w:rsidRPr="00FC7876">
        <w:rPr>
          <w:sz w:val="24"/>
          <w:szCs w:val="24"/>
        </w:rPr>
        <w:t>thiosulphate</w:t>
      </w:r>
      <w:proofErr w:type="spellEnd"/>
      <w:r w:rsidRPr="00FC7876">
        <w:rPr>
          <w:sz w:val="24"/>
          <w:szCs w:val="24"/>
        </w:rPr>
        <w:t>.</w:t>
      </w:r>
    </w:p>
    <w:p w:rsidR="00CC5271" w:rsidRPr="00FC7876" w:rsidRDefault="00CC5271" w:rsidP="00CC5271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>Define expectorant and emetics Give examples.</w:t>
      </w:r>
    </w:p>
    <w:p w:rsidR="00242C6E" w:rsidRPr="00FC7876" w:rsidRDefault="00CC5271" w:rsidP="00242C6E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Give </w:t>
      </w:r>
      <w:r w:rsidR="00242C6E" w:rsidRPr="00FC7876">
        <w:rPr>
          <w:sz w:val="24"/>
          <w:szCs w:val="24"/>
        </w:rPr>
        <w:t>reasons a)</w:t>
      </w:r>
      <w:r w:rsidRPr="00FC7876">
        <w:rPr>
          <w:sz w:val="24"/>
          <w:szCs w:val="24"/>
        </w:rPr>
        <w:t xml:space="preserve"> Potassium iodide is used in the assay of Copper </w:t>
      </w:r>
      <w:proofErr w:type="spellStart"/>
      <w:r w:rsidRPr="00FC7876">
        <w:rPr>
          <w:sz w:val="24"/>
          <w:szCs w:val="24"/>
        </w:rPr>
        <w:t>sulphate</w:t>
      </w:r>
      <w:proofErr w:type="spellEnd"/>
      <w:r w:rsidR="00242C6E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b) HCHO used in the assay of Ammonium chloride.</w:t>
      </w:r>
    </w:p>
    <w:p w:rsidR="00242C6E" w:rsidRPr="00FC7876" w:rsidRDefault="00CC5271" w:rsidP="00242C6E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>What are expectorants? Give an example.</w:t>
      </w:r>
    </w:p>
    <w:p w:rsidR="00242C6E" w:rsidRPr="00FC7876" w:rsidRDefault="00CC5271" w:rsidP="00242C6E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pharmaceutical uses of activated charcoal and sodium </w:t>
      </w:r>
      <w:proofErr w:type="spellStart"/>
      <w:r w:rsidRPr="00FC7876">
        <w:rPr>
          <w:sz w:val="24"/>
          <w:szCs w:val="24"/>
        </w:rPr>
        <w:t>thiosulphate</w:t>
      </w:r>
      <w:proofErr w:type="spellEnd"/>
      <w:r w:rsidRPr="00FC7876">
        <w:rPr>
          <w:sz w:val="24"/>
          <w:szCs w:val="24"/>
        </w:rPr>
        <w:t>.</w:t>
      </w:r>
    </w:p>
    <w:p w:rsidR="00CC5271" w:rsidRPr="00FC7876" w:rsidRDefault="00CC5271" w:rsidP="00242C6E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>Define antidotes with examples.</w:t>
      </w:r>
    </w:p>
    <w:p w:rsidR="00CC5271" w:rsidRPr="00FC7876" w:rsidRDefault="00CC5271" w:rsidP="00242C6E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molecular formula and medicinal uses of sodium </w:t>
      </w:r>
      <w:proofErr w:type="spellStart"/>
      <w:r w:rsidRPr="00FC7876">
        <w:rPr>
          <w:sz w:val="24"/>
          <w:szCs w:val="24"/>
        </w:rPr>
        <w:t>thiosulphate</w:t>
      </w:r>
      <w:proofErr w:type="spellEnd"/>
      <w:r w:rsidRPr="00FC7876">
        <w:rPr>
          <w:sz w:val="24"/>
          <w:szCs w:val="24"/>
        </w:rPr>
        <w:t>.</w:t>
      </w:r>
    </w:p>
    <w:p w:rsidR="00CC5271" w:rsidRPr="00FC7876" w:rsidRDefault="00CC5271" w:rsidP="00242C6E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are </w:t>
      </w:r>
      <w:proofErr w:type="spellStart"/>
      <w:r w:rsidRPr="00FC7876">
        <w:rPr>
          <w:sz w:val="24"/>
          <w:szCs w:val="24"/>
        </w:rPr>
        <w:t>Haematinics</w:t>
      </w:r>
      <w:proofErr w:type="spellEnd"/>
      <w:r w:rsidRPr="00FC7876">
        <w:rPr>
          <w:sz w:val="24"/>
          <w:szCs w:val="24"/>
        </w:rPr>
        <w:t>? Give examples.</w:t>
      </w:r>
    </w:p>
    <w:p w:rsidR="00CC5271" w:rsidRPr="00FC7876" w:rsidRDefault="00CC5271" w:rsidP="00242C6E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>What are antidotes? Give the method of preparation and importance of activated</w:t>
      </w:r>
      <w:r w:rsidR="00242C6E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charcoal.</w:t>
      </w:r>
    </w:p>
    <w:p w:rsidR="00B25D93" w:rsidRPr="00FC7876" w:rsidRDefault="00CC5271" w:rsidP="00242C6E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synonym for ferrous </w:t>
      </w:r>
      <w:proofErr w:type="spellStart"/>
      <w:r w:rsidRPr="00FC7876">
        <w:rPr>
          <w:sz w:val="24"/>
          <w:szCs w:val="24"/>
        </w:rPr>
        <w:t>sulphate</w:t>
      </w:r>
      <w:proofErr w:type="spellEnd"/>
      <w:r w:rsidRPr="00FC7876">
        <w:rPr>
          <w:sz w:val="24"/>
          <w:szCs w:val="24"/>
        </w:rPr>
        <w:t xml:space="preserve"> and </w:t>
      </w:r>
      <w:r w:rsidR="00242C6E" w:rsidRPr="00FC7876">
        <w:rPr>
          <w:sz w:val="24"/>
          <w:szCs w:val="24"/>
        </w:rPr>
        <w:t>copper</w:t>
      </w:r>
      <w:r w:rsidR="00900090" w:rsidRPr="00FC7876">
        <w:rPr>
          <w:sz w:val="24"/>
          <w:szCs w:val="24"/>
        </w:rPr>
        <w:t xml:space="preserve"> </w:t>
      </w:r>
      <w:proofErr w:type="spellStart"/>
      <w:r w:rsidR="00900090" w:rsidRPr="00FC7876">
        <w:rPr>
          <w:sz w:val="24"/>
          <w:szCs w:val="24"/>
        </w:rPr>
        <w:t>sulphate</w:t>
      </w:r>
      <w:proofErr w:type="spellEnd"/>
      <w:r w:rsidR="00900090" w:rsidRPr="00FC7876">
        <w:rPr>
          <w:sz w:val="24"/>
          <w:szCs w:val="24"/>
        </w:rPr>
        <w:t>.</w:t>
      </w:r>
    </w:p>
    <w:p w:rsidR="00900090" w:rsidRPr="007D5A48" w:rsidRDefault="00900090" w:rsidP="00900090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lastRenderedPageBreak/>
        <w:t>5 marks</w:t>
      </w:r>
    </w:p>
    <w:p w:rsidR="008662EE" w:rsidRPr="00FC7876" w:rsidRDefault="00A1151C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>Explain</w:t>
      </w:r>
      <w:r w:rsidR="00C74FF3" w:rsidRPr="00FC7876">
        <w:rPr>
          <w:sz w:val="24"/>
          <w:szCs w:val="24"/>
        </w:rPr>
        <w:t xml:space="preserve"> the method of preparation and assay of Ammonium chloride.</w:t>
      </w:r>
    </w:p>
    <w:p w:rsidR="008662EE" w:rsidRPr="00FC7876" w:rsidRDefault="00C74FF3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Explain the principle and reactions involved in the assay of copper </w:t>
      </w:r>
      <w:proofErr w:type="spellStart"/>
      <w:r w:rsidRPr="00FC7876">
        <w:rPr>
          <w:sz w:val="24"/>
          <w:szCs w:val="24"/>
        </w:rPr>
        <w:t>sulphate</w:t>
      </w:r>
      <w:proofErr w:type="spellEnd"/>
      <w:r w:rsidRPr="00FC7876">
        <w:rPr>
          <w:sz w:val="24"/>
          <w:szCs w:val="24"/>
        </w:rPr>
        <w:t>.</w:t>
      </w:r>
    </w:p>
    <w:p w:rsidR="008662EE" w:rsidRPr="00FC7876" w:rsidRDefault="00C74FF3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are </w:t>
      </w:r>
      <w:proofErr w:type="spellStart"/>
      <w:r w:rsidRPr="00FC7876">
        <w:rPr>
          <w:sz w:val="24"/>
          <w:szCs w:val="24"/>
        </w:rPr>
        <w:t>Haematinics</w:t>
      </w:r>
      <w:proofErr w:type="spellEnd"/>
      <w:r w:rsidRPr="00FC7876">
        <w:rPr>
          <w:sz w:val="24"/>
          <w:szCs w:val="24"/>
        </w:rPr>
        <w:t xml:space="preserve">? Write the preparation and assay of ferrous </w:t>
      </w:r>
      <w:proofErr w:type="spellStart"/>
      <w:r w:rsidRPr="00FC7876">
        <w:rPr>
          <w:sz w:val="24"/>
          <w:szCs w:val="24"/>
        </w:rPr>
        <w:t>sulphate</w:t>
      </w:r>
      <w:proofErr w:type="spellEnd"/>
      <w:r w:rsidRPr="00FC7876">
        <w:rPr>
          <w:sz w:val="24"/>
          <w:szCs w:val="24"/>
        </w:rPr>
        <w:t>.</w:t>
      </w:r>
    </w:p>
    <w:p w:rsidR="002C484F" w:rsidRPr="00FC7876" w:rsidRDefault="00C74FF3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hat are </w:t>
      </w:r>
      <w:proofErr w:type="spellStart"/>
      <w:r w:rsidRPr="00FC7876">
        <w:rPr>
          <w:sz w:val="24"/>
          <w:szCs w:val="24"/>
        </w:rPr>
        <w:t>Haematinics</w:t>
      </w:r>
      <w:proofErr w:type="spellEnd"/>
      <w:r w:rsidRPr="00FC7876">
        <w:rPr>
          <w:sz w:val="24"/>
          <w:szCs w:val="24"/>
        </w:rPr>
        <w:t>? Explain the preparation and assay</w:t>
      </w:r>
      <w:r w:rsidR="005D2FC9" w:rsidRPr="00FC7876">
        <w:rPr>
          <w:sz w:val="24"/>
          <w:szCs w:val="24"/>
        </w:rPr>
        <w:t xml:space="preserve"> </w:t>
      </w:r>
      <w:proofErr w:type="gramStart"/>
      <w:r w:rsidRPr="00FC7876">
        <w:rPr>
          <w:sz w:val="24"/>
          <w:szCs w:val="24"/>
        </w:rPr>
        <w:t>Of</w:t>
      </w:r>
      <w:proofErr w:type="gramEnd"/>
      <w:r w:rsidR="005D2FC9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Green</w:t>
      </w:r>
      <w:r w:rsidR="005D2FC9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Vitriol.</w:t>
      </w:r>
    </w:p>
    <w:p w:rsidR="00BD4179" w:rsidRPr="00FC7876" w:rsidRDefault="002C484F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>Wh</w:t>
      </w:r>
      <w:r w:rsidR="00C74FF3" w:rsidRPr="00FC7876">
        <w:rPr>
          <w:sz w:val="24"/>
          <w:szCs w:val="24"/>
        </w:rPr>
        <w:t>at are emetics? Write the method of preparation and assay</w:t>
      </w:r>
      <w:r w:rsidR="00BD4179" w:rsidRPr="00FC7876">
        <w:rPr>
          <w:sz w:val="24"/>
          <w:szCs w:val="24"/>
        </w:rPr>
        <w:t xml:space="preserve"> </w:t>
      </w:r>
      <w:proofErr w:type="gramStart"/>
      <w:r w:rsidR="00C74FF3" w:rsidRPr="00FC7876">
        <w:rPr>
          <w:sz w:val="24"/>
          <w:szCs w:val="24"/>
        </w:rPr>
        <w:t>Of</w:t>
      </w:r>
      <w:proofErr w:type="gramEnd"/>
      <w:r w:rsidR="00BD4179" w:rsidRPr="00FC7876">
        <w:rPr>
          <w:sz w:val="24"/>
          <w:szCs w:val="24"/>
        </w:rPr>
        <w:t xml:space="preserve"> </w:t>
      </w:r>
      <w:r w:rsidR="00C74FF3" w:rsidRPr="00FC7876">
        <w:rPr>
          <w:sz w:val="24"/>
          <w:szCs w:val="24"/>
        </w:rPr>
        <w:t xml:space="preserve">Copper </w:t>
      </w:r>
      <w:proofErr w:type="spellStart"/>
      <w:r w:rsidR="00C74FF3" w:rsidRPr="00FC7876">
        <w:rPr>
          <w:sz w:val="24"/>
          <w:szCs w:val="24"/>
        </w:rPr>
        <w:t>sulphate</w:t>
      </w:r>
      <w:proofErr w:type="spellEnd"/>
      <w:r w:rsidR="00C74FF3" w:rsidRPr="00FC7876">
        <w:rPr>
          <w:sz w:val="24"/>
          <w:szCs w:val="24"/>
        </w:rPr>
        <w:t>.</w:t>
      </w:r>
    </w:p>
    <w:p w:rsidR="00A14118" w:rsidRPr="00FC7876" w:rsidRDefault="00BD4179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>What are</w:t>
      </w:r>
      <w:r w:rsidR="00C74FF3" w:rsidRPr="00FC7876">
        <w:rPr>
          <w:sz w:val="24"/>
          <w:szCs w:val="24"/>
        </w:rPr>
        <w:t xml:space="preserve"> expectorants? Give the method of assay of anyone expectorant.</w:t>
      </w:r>
    </w:p>
    <w:p w:rsidR="00A14118" w:rsidRPr="00FC7876" w:rsidRDefault="00BD4179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>What are</w:t>
      </w:r>
      <w:r w:rsidR="00C74FF3" w:rsidRPr="00FC7876">
        <w:rPr>
          <w:sz w:val="24"/>
          <w:szCs w:val="24"/>
        </w:rPr>
        <w:t xml:space="preserve"> </w:t>
      </w:r>
      <w:proofErr w:type="spellStart"/>
      <w:r w:rsidR="00A14118" w:rsidRPr="00FC7876">
        <w:rPr>
          <w:sz w:val="24"/>
          <w:szCs w:val="24"/>
        </w:rPr>
        <w:t>h</w:t>
      </w:r>
      <w:r w:rsidR="00FC7876" w:rsidRPr="00FC7876">
        <w:rPr>
          <w:sz w:val="24"/>
          <w:szCs w:val="24"/>
        </w:rPr>
        <w:t>ae</w:t>
      </w:r>
      <w:r w:rsidR="00A14118" w:rsidRPr="00FC7876">
        <w:rPr>
          <w:sz w:val="24"/>
          <w:szCs w:val="24"/>
        </w:rPr>
        <w:t>matinics</w:t>
      </w:r>
      <w:proofErr w:type="spellEnd"/>
      <w:r w:rsidR="00C74FF3" w:rsidRPr="00FC7876">
        <w:rPr>
          <w:sz w:val="24"/>
          <w:szCs w:val="24"/>
        </w:rPr>
        <w:t>? Give the method of preparation, assay principle and</w:t>
      </w:r>
      <w:r w:rsidR="00A14118" w:rsidRPr="00FC7876">
        <w:rPr>
          <w:sz w:val="24"/>
          <w:szCs w:val="24"/>
        </w:rPr>
        <w:t xml:space="preserve"> </w:t>
      </w:r>
      <w:r w:rsidR="00C74FF3" w:rsidRPr="00FC7876">
        <w:rPr>
          <w:sz w:val="24"/>
          <w:szCs w:val="24"/>
        </w:rPr>
        <w:t xml:space="preserve">Medicinal uses </w:t>
      </w:r>
      <w:r w:rsidR="00A14118" w:rsidRPr="00FC7876">
        <w:rPr>
          <w:sz w:val="24"/>
          <w:szCs w:val="24"/>
        </w:rPr>
        <w:t>f</w:t>
      </w:r>
      <w:r w:rsidR="00C74FF3" w:rsidRPr="00FC7876">
        <w:rPr>
          <w:sz w:val="24"/>
          <w:szCs w:val="24"/>
        </w:rPr>
        <w:t xml:space="preserve">errous </w:t>
      </w:r>
      <w:proofErr w:type="spellStart"/>
      <w:r w:rsidR="00C74FF3" w:rsidRPr="00FC7876">
        <w:rPr>
          <w:sz w:val="24"/>
          <w:szCs w:val="24"/>
        </w:rPr>
        <w:t>sulphate</w:t>
      </w:r>
      <w:proofErr w:type="spellEnd"/>
      <w:r w:rsidR="00C74FF3" w:rsidRPr="00FC7876">
        <w:rPr>
          <w:sz w:val="24"/>
          <w:szCs w:val="24"/>
        </w:rPr>
        <w:t>.</w:t>
      </w:r>
    </w:p>
    <w:p w:rsidR="00A14118" w:rsidRPr="00FC7876" w:rsidRDefault="00C74FF3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>What are expectorants? Give example and mechanism of action.</w:t>
      </w:r>
    </w:p>
    <w:p w:rsidR="00A14118" w:rsidRPr="00FC7876" w:rsidRDefault="00C74FF3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>Define and classify antidotes with examples. Write a note on activated charcoal.</w:t>
      </w:r>
    </w:p>
    <w:p w:rsidR="00C74FF3" w:rsidRDefault="00C74FF3" w:rsidP="00900090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FC7876">
        <w:rPr>
          <w:sz w:val="24"/>
          <w:szCs w:val="24"/>
        </w:rPr>
        <w:t>What is cyanide toxicity? What are the symptoms and treatment for cyanide</w:t>
      </w:r>
      <w:r w:rsidR="00A14118" w:rsidRPr="00FC7876">
        <w:rPr>
          <w:sz w:val="24"/>
          <w:szCs w:val="24"/>
        </w:rPr>
        <w:t xml:space="preserve"> </w:t>
      </w:r>
      <w:r w:rsidRPr="00FC7876">
        <w:rPr>
          <w:sz w:val="24"/>
          <w:szCs w:val="24"/>
        </w:rPr>
        <w:t>Poisoning</w:t>
      </w:r>
      <w:r w:rsidR="00FC7876" w:rsidRPr="00FC7876">
        <w:rPr>
          <w:sz w:val="24"/>
          <w:szCs w:val="24"/>
        </w:rPr>
        <w:t>?</w:t>
      </w: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Pr="00FC7876" w:rsidRDefault="00FC7876" w:rsidP="00FC7876">
      <w:pPr>
        <w:rPr>
          <w:sz w:val="24"/>
          <w:szCs w:val="24"/>
        </w:rPr>
      </w:pPr>
      <w:bookmarkStart w:id="0" w:name="_GoBack"/>
      <w:bookmarkEnd w:id="0"/>
    </w:p>
    <w:p w:rsidR="007D5A48" w:rsidRDefault="007D5A48" w:rsidP="007D5A48"/>
    <w:p w:rsidR="007D5A48" w:rsidRDefault="007D5A48" w:rsidP="007D5A48"/>
    <w:p w:rsidR="007D5A48" w:rsidRDefault="007D5A48" w:rsidP="007D5A48"/>
    <w:p w:rsidR="007D5A48" w:rsidRDefault="007D5A48" w:rsidP="007D5A48"/>
    <w:p w:rsidR="007D5A48" w:rsidRDefault="007D5A48" w:rsidP="007D5A48"/>
    <w:p w:rsidR="007D5A48" w:rsidRDefault="007D5A48" w:rsidP="007D5A48"/>
    <w:p w:rsidR="007D5A48" w:rsidRDefault="007D5A48" w:rsidP="007D5A48"/>
    <w:p w:rsidR="009B6DD8" w:rsidRPr="007D5A48" w:rsidRDefault="007D5A48" w:rsidP="00A14118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UNIT-05</w:t>
      </w:r>
    </w:p>
    <w:p w:rsidR="009B6DD8" w:rsidRPr="007D5A48" w:rsidRDefault="009B6DD8" w:rsidP="00A14118">
      <w:pPr>
        <w:rPr>
          <w:rFonts w:ascii="Times New Roman" w:hAnsi="Times New Roman" w:cs="Times New Roman"/>
          <w:sz w:val="28"/>
          <w:szCs w:val="28"/>
        </w:rPr>
      </w:pPr>
      <w:r w:rsidRPr="007D5A48">
        <w:rPr>
          <w:rFonts w:ascii="Times New Roman" w:hAnsi="Times New Roman" w:cs="Times New Roman"/>
          <w:sz w:val="28"/>
          <w:szCs w:val="28"/>
        </w:rPr>
        <w:t>Chapter: Radiopharmaceutic</w:t>
      </w:r>
      <w:r w:rsidR="00FC7876">
        <w:rPr>
          <w:rFonts w:ascii="Times New Roman" w:hAnsi="Times New Roman" w:cs="Times New Roman"/>
          <w:sz w:val="28"/>
          <w:szCs w:val="28"/>
        </w:rPr>
        <w:t>al</w:t>
      </w:r>
      <w:r w:rsidRPr="007D5A48">
        <w:rPr>
          <w:rFonts w:ascii="Times New Roman" w:hAnsi="Times New Roman" w:cs="Times New Roman"/>
          <w:sz w:val="28"/>
          <w:szCs w:val="28"/>
        </w:rPr>
        <w:t>s</w:t>
      </w:r>
    </w:p>
    <w:p w:rsidR="009B6DD8" w:rsidRPr="007D5A48" w:rsidRDefault="007D5A48" w:rsidP="007D5A48">
      <w:pPr>
        <w:pStyle w:val="ListParagraph"/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 xml:space="preserve">2 </w:t>
      </w:r>
      <w:r w:rsidR="009B6DD8" w:rsidRPr="007D5A48">
        <w:rPr>
          <w:b/>
          <w:sz w:val="32"/>
          <w:szCs w:val="32"/>
        </w:rPr>
        <w:t>marks</w:t>
      </w:r>
    </w:p>
    <w:p w:rsidR="00A36C94" w:rsidRPr="00FC7876" w:rsidRDefault="00C253AE" w:rsidP="00A36C9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FC7876">
        <w:rPr>
          <w:sz w:val="24"/>
          <w:szCs w:val="24"/>
        </w:rPr>
        <w:t>What are radiopharmaceuticals?</w:t>
      </w:r>
    </w:p>
    <w:p w:rsidR="00A36C94" w:rsidRPr="00FC7876" w:rsidRDefault="00C253AE" w:rsidP="00A36C9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FC7876">
        <w:rPr>
          <w:sz w:val="24"/>
          <w:szCs w:val="24"/>
        </w:rPr>
        <w:t>Give the importance of radioisotopes in pharmacy</w:t>
      </w:r>
    </w:p>
    <w:p w:rsidR="00A36C94" w:rsidRPr="00FC7876" w:rsidRDefault="00C253AE" w:rsidP="00A36C9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FC7876">
        <w:rPr>
          <w:sz w:val="24"/>
          <w:szCs w:val="24"/>
        </w:rPr>
        <w:t>Define half</w:t>
      </w:r>
      <w:r w:rsidR="00FC7876" w:rsidRPr="00FC7876">
        <w:rPr>
          <w:sz w:val="24"/>
          <w:szCs w:val="24"/>
        </w:rPr>
        <w:t>-</w:t>
      </w:r>
      <w:r w:rsidRPr="00FC7876">
        <w:rPr>
          <w:sz w:val="24"/>
          <w:szCs w:val="24"/>
        </w:rPr>
        <w:t>life.</w:t>
      </w:r>
    </w:p>
    <w:p w:rsidR="00A36C94" w:rsidRPr="00FC7876" w:rsidRDefault="00C253AE" w:rsidP="00A36C9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uses of sodium iodide </w:t>
      </w:r>
      <w:r w:rsidR="00FC7876" w:rsidRPr="00FC7876">
        <w:rPr>
          <w:sz w:val="24"/>
          <w:szCs w:val="24"/>
        </w:rPr>
        <w:t>I</w:t>
      </w:r>
      <w:r w:rsidR="00FC7876" w:rsidRPr="00FC7876">
        <w:rPr>
          <w:sz w:val="24"/>
          <w:szCs w:val="24"/>
          <w:vertAlign w:val="superscript"/>
        </w:rPr>
        <w:t>131</w:t>
      </w:r>
    </w:p>
    <w:p w:rsidR="00A36C94" w:rsidRPr="00FC7876" w:rsidRDefault="00C253AE" w:rsidP="00A36C9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FC7876">
        <w:rPr>
          <w:sz w:val="24"/>
          <w:szCs w:val="24"/>
        </w:rPr>
        <w:t>Define isotope.</w:t>
      </w:r>
    </w:p>
    <w:p w:rsidR="00A36C94" w:rsidRPr="00FC7876" w:rsidRDefault="00C253AE" w:rsidP="00A36C9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storage condition of sodium iodide </w:t>
      </w:r>
      <w:r w:rsidR="00FC7876" w:rsidRPr="00FC7876">
        <w:rPr>
          <w:sz w:val="24"/>
          <w:szCs w:val="24"/>
        </w:rPr>
        <w:t>I</w:t>
      </w:r>
      <w:r w:rsidR="00FC7876" w:rsidRPr="00FC7876">
        <w:rPr>
          <w:sz w:val="24"/>
          <w:szCs w:val="24"/>
          <w:vertAlign w:val="superscript"/>
        </w:rPr>
        <w:t>131</w:t>
      </w:r>
    </w:p>
    <w:p w:rsidR="00C253AE" w:rsidRDefault="00C253AE" w:rsidP="00A36C9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FC7876">
        <w:rPr>
          <w:sz w:val="24"/>
          <w:szCs w:val="24"/>
        </w:rPr>
        <w:t>Give the precautionary measure required to handle radioactive substances.</w:t>
      </w:r>
    </w:p>
    <w:p w:rsidR="00FC7876" w:rsidRDefault="00FC7876" w:rsidP="00FC7876">
      <w:pPr>
        <w:rPr>
          <w:sz w:val="24"/>
          <w:szCs w:val="24"/>
        </w:rPr>
      </w:pPr>
    </w:p>
    <w:p w:rsidR="00FC7876" w:rsidRDefault="00FC7876" w:rsidP="00FC7876">
      <w:pPr>
        <w:rPr>
          <w:sz w:val="24"/>
          <w:szCs w:val="24"/>
        </w:rPr>
      </w:pPr>
    </w:p>
    <w:p w:rsidR="00FC7876" w:rsidRPr="00FC7876" w:rsidRDefault="00FC7876" w:rsidP="00FC7876">
      <w:pPr>
        <w:rPr>
          <w:sz w:val="24"/>
          <w:szCs w:val="24"/>
        </w:rPr>
      </w:pPr>
    </w:p>
    <w:p w:rsidR="00C253AE" w:rsidRPr="007D5A48" w:rsidRDefault="00A36C94" w:rsidP="00A36C94">
      <w:pPr>
        <w:rPr>
          <w:b/>
          <w:sz w:val="32"/>
          <w:szCs w:val="32"/>
        </w:rPr>
      </w:pPr>
      <w:r w:rsidRPr="007D5A48">
        <w:rPr>
          <w:b/>
          <w:sz w:val="32"/>
          <w:szCs w:val="32"/>
        </w:rPr>
        <w:t>5</w:t>
      </w:r>
      <w:r w:rsidR="00C253AE" w:rsidRPr="007D5A48">
        <w:rPr>
          <w:b/>
          <w:sz w:val="32"/>
          <w:szCs w:val="32"/>
        </w:rPr>
        <w:t>Marks</w:t>
      </w:r>
    </w:p>
    <w:p w:rsidR="00C253AE" w:rsidRDefault="00C253AE" w:rsidP="00C253AE">
      <w:pPr>
        <w:pStyle w:val="ListParagraph"/>
      </w:pPr>
    </w:p>
    <w:p w:rsidR="00C253AE" w:rsidRDefault="00C253AE" w:rsidP="00A14118"/>
    <w:p w:rsidR="00671083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Explain in detail any one method employed for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measurement of radioactivity.</w:t>
      </w:r>
    </w:p>
    <w:p w:rsidR="00671083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>Describe the precautions for storage and handling of radioisotopes.</w:t>
      </w:r>
    </w:p>
    <w:p w:rsidR="00671083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>Write a note on radiop</w:t>
      </w:r>
      <w:r w:rsidR="00FC7876" w:rsidRPr="00FC7876">
        <w:rPr>
          <w:sz w:val="24"/>
          <w:szCs w:val="24"/>
        </w:rPr>
        <w:t>harmaceutical sodium iodide I</w:t>
      </w:r>
      <w:r w:rsidR="00FC7876" w:rsidRPr="00FC7876">
        <w:rPr>
          <w:sz w:val="24"/>
          <w:szCs w:val="24"/>
          <w:vertAlign w:val="superscript"/>
        </w:rPr>
        <w:t>131</w:t>
      </w:r>
    </w:p>
    <w:p w:rsidR="00671083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>What are radiopharmaceuticals</w:t>
      </w:r>
      <w:r w:rsidR="00FC7876" w:rsidRPr="00FC7876">
        <w:rPr>
          <w:sz w:val="24"/>
          <w:szCs w:val="24"/>
        </w:rPr>
        <w:t>?</w:t>
      </w:r>
      <w:r w:rsidRPr="00FC7876">
        <w:rPr>
          <w:sz w:val="24"/>
          <w:szCs w:val="24"/>
        </w:rPr>
        <w:t xml:space="preserve"> Discuss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importance of radioisotopes used in Medicine.</w:t>
      </w:r>
    </w:p>
    <w:p w:rsidR="00671083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>Describe the properties of a, ß and y radiations.</w:t>
      </w:r>
    </w:p>
    <w:p w:rsidR="00671083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>Explain the diagnostic and therapeutic applications of radioisotopes in Detail.</w:t>
      </w:r>
    </w:p>
    <w:p w:rsidR="00671083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 xml:space="preserve">Write the construction, working principle of </w:t>
      </w:r>
      <w:r w:rsidR="00FC7876" w:rsidRPr="00FC7876">
        <w:rPr>
          <w:sz w:val="24"/>
          <w:szCs w:val="24"/>
        </w:rPr>
        <w:t xml:space="preserve">the </w:t>
      </w:r>
      <w:r w:rsidRPr="00FC7876">
        <w:rPr>
          <w:sz w:val="24"/>
          <w:szCs w:val="24"/>
        </w:rPr>
        <w:t>Geiger-</w:t>
      </w:r>
      <w:proofErr w:type="spellStart"/>
      <w:r w:rsidRPr="00FC7876">
        <w:rPr>
          <w:sz w:val="24"/>
          <w:szCs w:val="24"/>
        </w:rPr>
        <w:t>muller</w:t>
      </w:r>
      <w:proofErr w:type="spellEnd"/>
      <w:r w:rsidRPr="00FC7876">
        <w:rPr>
          <w:sz w:val="24"/>
          <w:szCs w:val="24"/>
        </w:rPr>
        <w:t xml:space="preserve"> counter </w:t>
      </w:r>
      <w:proofErr w:type="gramStart"/>
      <w:r w:rsidRPr="00FC7876">
        <w:rPr>
          <w:sz w:val="24"/>
          <w:szCs w:val="24"/>
        </w:rPr>
        <w:t>With</w:t>
      </w:r>
      <w:proofErr w:type="gramEnd"/>
      <w:r w:rsidRPr="00FC7876">
        <w:rPr>
          <w:sz w:val="24"/>
          <w:szCs w:val="24"/>
        </w:rPr>
        <w:t xml:space="preserve"> a neat</w:t>
      </w:r>
      <w:r w:rsidR="00FC7876" w:rsidRPr="00FC7876">
        <w:rPr>
          <w:sz w:val="24"/>
          <w:szCs w:val="24"/>
        </w:rPr>
        <w:t>ly</w:t>
      </w:r>
      <w:r w:rsidRPr="00FC7876">
        <w:rPr>
          <w:sz w:val="24"/>
          <w:szCs w:val="24"/>
        </w:rPr>
        <w:t xml:space="preserve"> labe</w:t>
      </w:r>
      <w:r w:rsidR="00FC7876" w:rsidRPr="00FC7876">
        <w:rPr>
          <w:sz w:val="24"/>
          <w:szCs w:val="24"/>
        </w:rPr>
        <w:t>l</w:t>
      </w:r>
      <w:r w:rsidRPr="00FC7876">
        <w:rPr>
          <w:sz w:val="24"/>
          <w:szCs w:val="24"/>
        </w:rPr>
        <w:t>led diagram.</w:t>
      </w:r>
    </w:p>
    <w:p w:rsidR="00671083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>Give a brief account o</w:t>
      </w:r>
      <w:r w:rsidR="00FC7876" w:rsidRPr="00FC7876">
        <w:rPr>
          <w:sz w:val="24"/>
          <w:szCs w:val="24"/>
        </w:rPr>
        <w:t>f</w:t>
      </w:r>
      <w:r w:rsidRPr="00FC7876">
        <w:rPr>
          <w:sz w:val="24"/>
          <w:szCs w:val="24"/>
        </w:rPr>
        <w:t xml:space="preserve"> hazards associated with radiopharmaceuticals.</w:t>
      </w:r>
    </w:p>
    <w:p w:rsidR="00C253AE" w:rsidRPr="00FC7876" w:rsidRDefault="00C253AE" w:rsidP="00671083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FC7876">
        <w:rPr>
          <w:sz w:val="24"/>
          <w:szCs w:val="24"/>
        </w:rPr>
        <w:t>Write the pharmaceutical application radioactive substa</w:t>
      </w:r>
      <w:r w:rsidR="00FC7876" w:rsidRPr="00FC7876">
        <w:rPr>
          <w:sz w:val="24"/>
          <w:szCs w:val="24"/>
        </w:rPr>
        <w:t>n</w:t>
      </w:r>
      <w:r w:rsidRPr="00FC7876">
        <w:rPr>
          <w:sz w:val="24"/>
          <w:szCs w:val="24"/>
        </w:rPr>
        <w:t>ces.</w:t>
      </w:r>
    </w:p>
    <w:p w:rsidR="00900090" w:rsidRDefault="00900090" w:rsidP="00900090"/>
    <w:sectPr w:rsidR="009000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12322"/>
    <w:multiLevelType w:val="hybridMultilevel"/>
    <w:tmpl w:val="1E089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239A8"/>
    <w:multiLevelType w:val="hybridMultilevel"/>
    <w:tmpl w:val="390E4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424B4"/>
    <w:multiLevelType w:val="hybridMultilevel"/>
    <w:tmpl w:val="A6440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30842"/>
    <w:multiLevelType w:val="hybridMultilevel"/>
    <w:tmpl w:val="D62E4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44D54"/>
    <w:multiLevelType w:val="hybridMultilevel"/>
    <w:tmpl w:val="B3683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22B0C"/>
    <w:multiLevelType w:val="hybridMultilevel"/>
    <w:tmpl w:val="3F1A53C8"/>
    <w:lvl w:ilvl="0" w:tplc="FFFFFFFF">
      <w:start w:val="2"/>
      <w:numFmt w:val="decimal"/>
      <w:lvlText w:val="%1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6" w15:restartNumberingAfterBreak="0">
    <w:nsid w:val="17DF032A"/>
    <w:multiLevelType w:val="hybridMultilevel"/>
    <w:tmpl w:val="45C4E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10080E"/>
    <w:multiLevelType w:val="hybridMultilevel"/>
    <w:tmpl w:val="5CBCF622"/>
    <w:lvl w:ilvl="0" w:tplc="FFFFFFFF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063BD"/>
    <w:multiLevelType w:val="hybridMultilevel"/>
    <w:tmpl w:val="16926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53223"/>
    <w:multiLevelType w:val="hybridMultilevel"/>
    <w:tmpl w:val="37447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2722D"/>
    <w:multiLevelType w:val="hybridMultilevel"/>
    <w:tmpl w:val="D3806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78E1236">
      <w:start w:val="10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B79D3"/>
    <w:multiLevelType w:val="hybridMultilevel"/>
    <w:tmpl w:val="CCE028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F2D1F"/>
    <w:multiLevelType w:val="hybridMultilevel"/>
    <w:tmpl w:val="94A64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D62BD"/>
    <w:multiLevelType w:val="hybridMultilevel"/>
    <w:tmpl w:val="21066498"/>
    <w:lvl w:ilvl="0" w:tplc="3A1EEB4A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4866D0"/>
    <w:multiLevelType w:val="hybridMultilevel"/>
    <w:tmpl w:val="0F660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06FDD"/>
    <w:multiLevelType w:val="hybridMultilevel"/>
    <w:tmpl w:val="5F7A4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605C6E"/>
    <w:multiLevelType w:val="hybridMultilevel"/>
    <w:tmpl w:val="6088D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78E1236">
      <w:start w:val="10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16EEF"/>
    <w:multiLevelType w:val="hybridMultilevel"/>
    <w:tmpl w:val="395E2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227942"/>
    <w:multiLevelType w:val="hybridMultilevel"/>
    <w:tmpl w:val="78B0582C"/>
    <w:lvl w:ilvl="0" w:tplc="FFFFFFFF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5729C"/>
    <w:multiLevelType w:val="hybridMultilevel"/>
    <w:tmpl w:val="55168E22"/>
    <w:lvl w:ilvl="0" w:tplc="FFFFFFFF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867984"/>
    <w:multiLevelType w:val="hybridMultilevel"/>
    <w:tmpl w:val="2B10529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1" w15:restartNumberingAfterBreak="0">
    <w:nsid w:val="43FD7FA4"/>
    <w:multiLevelType w:val="hybridMultilevel"/>
    <w:tmpl w:val="2FF2D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52957"/>
    <w:multiLevelType w:val="hybridMultilevel"/>
    <w:tmpl w:val="3D4AA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94F1B"/>
    <w:multiLevelType w:val="hybridMultilevel"/>
    <w:tmpl w:val="EB280E20"/>
    <w:lvl w:ilvl="0" w:tplc="FFFFFFFF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20707C"/>
    <w:multiLevelType w:val="hybridMultilevel"/>
    <w:tmpl w:val="4350E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78E1236">
      <w:start w:val="10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F517B"/>
    <w:multiLevelType w:val="hybridMultilevel"/>
    <w:tmpl w:val="C1CEB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A923DAC">
      <w:start w:val="10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8E6FE5"/>
    <w:multiLevelType w:val="hybridMultilevel"/>
    <w:tmpl w:val="09848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F365CC"/>
    <w:multiLevelType w:val="hybridMultilevel"/>
    <w:tmpl w:val="345C2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FD439E"/>
    <w:multiLevelType w:val="hybridMultilevel"/>
    <w:tmpl w:val="A2D2D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24C1146">
      <w:start w:val="2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E13466"/>
    <w:multiLevelType w:val="hybridMultilevel"/>
    <w:tmpl w:val="D6E216EA"/>
    <w:lvl w:ilvl="0" w:tplc="FFFFFFFF">
      <w:start w:val="5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8"/>
  </w:num>
  <w:num w:numId="4">
    <w:abstractNumId w:val="12"/>
  </w:num>
  <w:num w:numId="5">
    <w:abstractNumId w:val="19"/>
  </w:num>
  <w:num w:numId="6">
    <w:abstractNumId w:val="2"/>
  </w:num>
  <w:num w:numId="7">
    <w:abstractNumId w:val="24"/>
  </w:num>
  <w:num w:numId="8">
    <w:abstractNumId w:val="29"/>
  </w:num>
  <w:num w:numId="9">
    <w:abstractNumId w:val="10"/>
  </w:num>
  <w:num w:numId="10">
    <w:abstractNumId w:val="16"/>
  </w:num>
  <w:num w:numId="11">
    <w:abstractNumId w:val="26"/>
  </w:num>
  <w:num w:numId="12">
    <w:abstractNumId w:val="14"/>
  </w:num>
  <w:num w:numId="13">
    <w:abstractNumId w:val="7"/>
  </w:num>
  <w:num w:numId="14">
    <w:abstractNumId w:val="27"/>
  </w:num>
  <w:num w:numId="15">
    <w:abstractNumId w:val="0"/>
  </w:num>
  <w:num w:numId="16">
    <w:abstractNumId w:val="17"/>
  </w:num>
  <w:num w:numId="17">
    <w:abstractNumId w:val="11"/>
  </w:num>
  <w:num w:numId="18">
    <w:abstractNumId w:val="9"/>
  </w:num>
  <w:num w:numId="19">
    <w:abstractNumId w:val="25"/>
  </w:num>
  <w:num w:numId="20">
    <w:abstractNumId w:val="21"/>
  </w:num>
  <w:num w:numId="21">
    <w:abstractNumId w:val="22"/>
  </w:num>
  <w:num w:numId="22">
    <w:abstractNumId w:val="28"/>
  </w:num>
  <w:num w:numId="23">
    <w:abstractNumId w:val="5"/>
  </w:num>
  <w:num w:numId="24">
    <w:abstractNumId w:val="1"/>
  </w:num>
  <w:num w:numId="25">
    <w:abstractNumId w:val="3"/>
  </w:num>
  <w:num w:numId="26">
    <w:abstractNumId w:val="4"/>
  </w:num>
  <w:num w:numId="27">
    <w:abstractNumId w:val="15"/>
  </w:num>
  <w:num w:numId="28">
    <w:abstractNumId w:val="23"/>
  </w:num>
  <w:num w:numId="29">
    <w:abstractNumId w:val="6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tjQyMbQwtDAwsTRQ0lEKTi0uzszPAykwrAUAzTIVaSwAAAA="/>
  </w:docVars>
  <w:rsids>
    <w:rsidRoot w:val="00F4667B"/>
    <w:rsid w:val="000A3DCB"/>
    <w:rsid w:val="000B3DB9"/>
    <w:rsid w:val="000D16CF"/>
    <w:rsid w:val="000D382B"/>
    <w:rsid w:val="00106C5B"/>
    <w:rsid w:val="00181144"/>
    <w:rsid w:val="0019408C"/>
    <w:rsid w:val="001B4693"/>
    <w:rsid w:val="001F0C8F"/>
    <w:rsid w:val="0020033A"/>
    <w:rsid w:val="00242C6E"/>
    <w:rsid w:val="00245D2F"/>
    <w:rsid w:val="0024756A"/>
    <w:rsid w:val="002C484F"/>
    <w:rsid w:val="002D31E1"/>
    <w:rsid w:val="002F3235"/>
    <w:rsid w:val="00342652"/>
    <w:rsid w:val="003A2831"/>
    <w:rsid w:val="003B482A"/>
    <w:rsid w:val="003F181B"/>
    <w:rsid w:val="003F2ED6"/>
    <w:rsid w:val="00460D82"/>
    <w:rsid w:val="004A503B"/>
    <w:rsid w:val="004E1320"/>
    <w:rsid w:val="004E33D6"/>
    <w:rsid w:val="0052641B"/>
    <w:rsid w:val="00562A2E"/>
    <w:rsid w:val="00565C3B"/>
    <w:rsid w:val="00594C1C"/>
    <w:rsid w:val="005B2F71"/>
    <w:rsid w:val="005B596E"/>
    <w:rsid w:val="005C053B"/>
    <w:rsid w:val="005D2FC9"/>
    <w:rsid w:val="005E7811"/>
    <w:rsid w:val="005F24FA"/>
    <w:rsid w:val="005F4AC7"/>
    <w:rsid w:val="00625297"/>
    <w:rsid w:val="006318E4"/>
    <w:rsid w:val="0064073F"/>
    <w:rsid w:val="006540A2"/>
    <w:rsid w:val="00671083"/>
    <w:rsid w:val="0069727E"/>
    <w:rsid w:val="006E0343"/>
    <w:rsid w:val="00721B27"/>
    <w:rsid w:val="007D5A48"/>
    <w:rsid w:val="00834770"/>
    <w:rsid w:val="008662EE"/>
    <w:rsid w:val="008C0F4C"/>
    <w:rsid w:val="008F089F"/>
    <w:rsid w:val="00900090"/>
    <w:rsid w:val="009177E3"/>
    <w:rsid w:val="00975D77"/>
    <w:rsid w:val="009B39A2"/>
    <w:rsid w:val="009B6DD8"/>
    <w:rsid w:val="00A1151C"/>
    <w:rsid w:val="00A14118"/>
    <w:rsid w:val="00A36C94"/>
    <w:rsid w:val="00AB11F1"/>
    <w:rsid w:val="00B25D93"/>
    <w:rsid w:val="00B550A8"/>
    <w:rsid w:val="00BD4179"/>
    <w:rsid w:val="00BE57F4"/>
    <w:rsid w:val="00C253AE"/>
    <w:rsid w:val="00C350C9"/>
    <w:rsid w:val="00C36C15"/>
    <w:rsid w:val="00C6539A"/>
    <w:rsid w:val="00C74FF3"/>
    <w:rsid w:val="00C853A8"/>
    <w:rsid w:val="00CA7EBC"/>
    <w:rsid w:val="00CC5271"/>
    <w:rsid w:val="00D10914"/>
    <w:rsid w:val="00D204AC"/>
    <w:rsid w:val="00D618D3"/>
    <w:rsid w:val="00D629A8"/>
    <w:rsid w:val="00D63A10"/>
    <w:rsid w:val="00D6675D"/>
    <w:rsid w:val="00DA3074"/>
    <w:rsid w:val="00DA5622"/>
    <w:rsid w:val="00DC3987"/>
    <w:rsid w:val="00E04860"/>
    <w:rsid w:val="00E44653"/>
    <w:rsid w:val="00E9371D"/>
    <w:rsid w:val="00EA3DA9"/>
    <w:rsid w:val="00EE2C9F"/>
    <w:rsid w:val="00EE674D"/>
    <w:rsid w:val="00EF5F91"/>
    <w:rsid w:val="00F245B0"/>
    <w:rsid w:val="00F423C1"/>
    <w:rsid w:val="00F44EA1"/>
    <w:rsid w:val="00F4667B"/>
    <w:rsid w:val="00F84B04"/>
    <w:rsid w:val="00F91193"/>
    <w:rsid w:val="00FC7876"/>
    <w:rsid w:val="00FE1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2E565"/>
  <w15:chartTrackingRefBased/>
  <w15:docId w15:val="{A2218FB6-75A1-2D48-814E-271E2DF2C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5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1701</Words>
  <Characters>970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Dell</cp:lastModifiedBy>
  <cp:revision>3</cp:revision>
  <dcterms:created xsi:type="dcterms:W3CDTF">2021-09-05T18:13:00Z</dcterms:created>
  <dcterms:modified xsi:type="dcterms:W3CDTF">2021-09-05T18:37:00Z</dcterms:modified>
</cp:coreProperties>
</file>